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68C21" w14:textId="77777777" w:rsidR="002830FD" w:rsidRDefault="002A4402">
      <w:pPr>
        <w:pStyle w:val="Title"/>
      </w:pPr>
      <w:r>
        <w:t>Report</w:t>
      </w:r>
    </w:p>
    <w:p w14:paraId="397ACAE5" w14:textId="77777777" w:rsidR="002830FD" w:rsidRDefault="002A4402">
      <w:pPr>
        <w:pStyle w:val="Author"/>
      </w:pPr>
      <w:r>
        <w:t>Conner McCloney</w:t>
      </w:r>
    </w:p>
    <w:p w14:paraId="36C6853D" w14:textId="77777777" w:rsidR="002830FD" w:rsidRDefault="002A4402">
      <w:pPr>
        <w:pStyle w:val="Heading1"/>
      </w:pPr>
      <w:bookmarkStart w:id="0" w:name="background"/>
      <w:r>
        <w:t>Background</w:t>
      </w:r>
      <w:bookmarkEnd w:id="0"/>
    </w:p>
    <w:p w14:paraId="78F24B06" w14:textId="77777777" w:rsidR="002830FD" w:rsidRDefault="002A4402">
      <w:pPr>
        <w:pStyle w:val="FirstParagraph"/>
      </w:pPr>
      <w:r>
        <w:t xml:space="preserve">In 2011, a survey known as the High Time Resolution Survey was conducted, which was a digital, all-sky survey designed specifically to scan the night sky for potential pulsars, or pulsar candidates, and determine their validity. A pulsar is a rare type of rotating Neutron star that emits electromagnetic radiation, and can only be measured when this beam is aimed directly at Earth. These pulsars were searched for using large radio telescopes looking for periodic radio signals that a pulsar would produce. Many measurements taken that could be a pulsar, known as a candidate, were recorded, however in practice most observations recorded are caused by radio frequency interference (RFI) and noise. This data set records the mean, standard deviation, skewness, and excess kurtosis of the integrated profile, which is an array of variables that describe the signal recorded, and of the DM-SNR curve. The DM-SNR curve, which stands for Dispersion Measure - Signal-to-Noise Ratio, describes the relationship between the two for the observed signal, where a curve whose SNR peaks at a DM of zero is likely RFI, or if it is a legitimate signal it should peak at a DM greater than zero. Lastly, there is the </w:t>
      </w:r>
      <w:proofErr w:type="spellStart"/>
      <w:r>
        <w:t>target_class</w:t>
      </w:r>
      <w:proofErr w:type="spellEnd"/>
      <w:r>
        <w:t xml:space="preserve"> variable, which is a binary classification variable of whether the given signal was truly a pulsar or not. I am interested in investigating which, if any, of the characteristics of the DM-SNR curve and/or the integrated profile are useful in accurately classifying a pulsar candidate, and how accurate a model of this sort is.</w:t>
      </w:r>
    </w:p>
    <w:p w14:paraId="02352B88" w14:textId="77777777" w:rsidR="002830FD" w:rsidRDefault="002A4402">
      <w:pPr>
        <w:pStyle w:val="Heading1"/>
      </w:pPr>
      <w:bookmarkStart w:id="1" w:name="model-determination"/>
      <w:r>
        <w:t>Model Determination</w:t>
      </w:r>
      <w:bookmarkEnd w:id="1"/>
    </w:p>
    <w:p w14:paraId="4CD3A7BE" w14:textId="09C04453" w:rsidR="002830FD" w:rsidRDefault="002A4402">
      <w:pPr>
        <w:pStyle w:val="FirstParagraph"/>
      </w:pPr>
      <w:r>
        <w:t xml:space="preserve">From this data set, data for eight variables in total were collected for every observation: the mean, standard deviation, skewness, and excess kurtosis of both the DM-SNR curve and the integrated profile. From here, I decided to begin with a ‘full’ additive model that included each of these variables as a predictor variable. To answer the research question defined above, I chose to determine which of these variables had sufficient evidence to keep as predictor variables, and which could be dropped to simplify the model. I used a backward selection technique based on VIF and p-values. I first determined which, if any, of the predictors in the model had large p-values, then dropped all variables meeting this criteria, then re-fit this reduced model. Or, if all p-values were sufficiently small, looking at the VIFs for each of the predictors and removing any explanatory variables with large VIFs, refitting this reduced model, and repeating this process. Because these variables are recorded measurements on the same metrics, I would expect to see some form of relationship present between many of the variables, and examining VIFs helps us </w:t>
      </w:r>
      <w:r w:rsidR="00A9312E">
        <w:t xml:space="preserve">to </w:t>
      </w:r>
      <w:r w:rsidR="00A9312E">
        <w:t>quan</w:t>
      </w:r>
      <w:r w:rsidR="00A57C6C">
        <w:t>ti</w:t>
      </w:r>
      <w:r w:rsidR="00A9312E">
        <w:t>fy the severity of the multicollinearity in the model by measuring how much the variance of a given predictor is increased be</w:t>
      </w:r>
      <w:r w:rsidR="00A57C6C">
        <w:t>ca</w:t>
      </w:r>
      <w:r w:rsidR="00A9312E">
        <w:t xml:space="preserve">use of collinearity. With this in mind, terms with high VIFs </w:t>
      </w:r>
      <w:r w:rsidR="00A9312E">
        <w:lastRenderedPageBreak/>
        <w:t>can be dropped from the model as the inf</w:t>
      </w:r>
      <w:r w:rsidR="00A57C6C">
        <w:t>or</w:t>
      </w:r>
      <w:bookmarkStart w:id="2" w:name="_GoBack"/>
      <w:bookmarkEnd w:id="2"/>
      <w:r w:rsidR="00A9312E">
        <w:t>mation of their effect on the response can be explained by other predictors already present in the model</w:t>
      </w:r>
      <w:r>
        <w:t>. Following the procedure outlined, we end up with a model that includes the mean of the integrated profile, and the mean and standard deviation of the DM-SNR curve as our predictors. Examining the binned residual plot for this model, shown in Figure 1, and for the predictors present in this model however, it is clear that a pattern is present in the residuals. Including interactions, transformations, and polynomial terms in the models did not fix this issue, therefore I have chosen to proceed with testing using just these simpler additive models. The models and the explanatory variables associated with each is displayed below</w:t>
      </w:r>
      <w:r w:rsidR="002346CB">
        <w:t xml:space="preserve"> in Table 1</w:t>
      </w:r>
      <w:r>
        <w:t xml:space="preserve">, along with the ‘full’ model expressed in mathematical notation. The binned residual plots can </w:t>
      </w:r>
      <w:r w:rsidR="00784A74">
        <w:t xml:space="preserve">also </w:t>
      </w:r>
      <w:r>
        <w:t>be found in the Appendix.</w:t>
      </w:r>
    </w:p>
    <w:p w14:paraId="6ED70BB9" w14:textId="7809C814" w:rsidR="002830FD" w:rsidRDefault="002A4402" w:rsidP="00E10C68">
      <w:pPr>
        <w:pStyle w:val="BodyText"/>
        <w:jc w:val="center"/>
      </w:pPr>
      <m:oMath>
        <m:r>
          <w:rPr>
            <w:rFonts w:ascii="Cambria Math" w:hAnsi="Cambria Math"/>
          </w:rPr>
          <m:t>log(</m:t>
        </m:r>
        <m:f>
          <m:fPr>
            <m:ctrlPr>
              <w:rPr>
                <w:rFonts w:ascii="Cambria Math" w:hAnsi="Cambria Math"/>
              </w:rPr>
            </m:ctrlPr>
          </m:fPr>
          <m:num>
            <m:r>
              <w:rPr>
                <w:rFonts w:ascii="Cambria Math" w:hAnsi="Cambria Math"/>
              </w:rPr>
              <m:t>p(X)</m:t>
            </m:r>
          </m:num>
          <m:den>
            <m:r>
              <w:rPr>
                <w:rFonts w:ascii="Cambria Math" w:hAnsi="Cambria Math"/>
              </w:rPr>
              <m:t>1-p(X)</m:t>
            </m:r>
          </m:den>
        </m:f>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IP</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P</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ExcessKurtosi</m:t>
        </m:r>
        <m:sSub>
          <m:sSubPr>
            <m:ctrlPr>
              <w:rPr>
                <w:rFonts w:ascii="Cambria Math" w:hAnsi="Cambria Math"/>
              </w:rPr>
            </m:ctrlPr>
          </m:sSubPr>
          <m:e>
            <m:r>
              <w:rPr>
                <w:rFonts w:ascii="Cambria Math" w:hAnsi="Cambria Math"/>
              </w:rPr>
              <m:t>s</m:t>
            </m:r>
          </m:e>
          <m:sub>
            <m:r>
              <w:rPr>
                <w:rFonts w:ascii="Cambria Math" w:hAnsi="Cambria Math"/>
              </w:rPr>
              <m:t>IP</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kewnes</m:t>
        </m:r>
        <m:sSub>
          <m:sSubPr>
            <m:ctrlPr>
              <w:rPr>
                <w:rFonts w:ascii="Cambria Math" w:hAnsi="Cambria Math"/>
              </w:rPr>
            </m:ctrlPr>
          </m:sSubPr>
          <m:e>
            <m:r>
              <w:rPr>
                <w:rFonts w:ascii="Cambria Math" w:hAnsi="Cambria Math"/>
              </w:rPr>
              <m:t>s</m:t>
            </m:r>
          </m:e>
          <m:sub>
            <m:r>
              <w:rPr>
                <w:rFonts w:ascii="Cambria Math" w:hAnsi="Cambria Math"/>
              </w:rPr>
              <m:t>IP</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DM-SNR</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M-SNR</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ExcessKurtosi</m:t>
        </m:r>
        <m:sSub>
          <m:sSubPr>
            <m:ctrlPr>
              <w:rPr>
                <w:rFonts w:ascii="Cambria Math" w:hAnsi="Cambria Math"/>
              </w:rPr>
            </m:ctrlPr>
          </m:sSubPr>
          <m:e>
            <m:r>
              <w:rPr>
                <w:rFonts w:ascii="Cambria Math" w:hAnsi="Cambria Math"/>
              </w:rPr>
              <m:t>s</m:t>
            </m:r>
          </m:e>
          <m:sub>
            <m:r>
              <w:rPr>
                <w:rFonts w:ascii="Cambria Math" w:hAnsi="Cambria Math"/>
              </w:rPr>
              <m:t>DM-SNR</m:t>
            </m:r>
          </m:sub>
        </m:sSub>
      </m:oMath>
      <w:r>
        <w:t xml:space="preserve"> + </w:t>
      </w:r>
      <m:oMath>
        <m:sSub>
          <m:sSubPr>
            <m:ctrlPr>
              <w:rPr>
                <w:rFonts w:ascii="Cambria Math" w:hAnsi="Cambria Math" w:cs="Times New Roman"/>
              </w:rPr>
            </m:ctrlPr>
          </m:sSubPr>
          <m:e>
            <m:r>
              <w:rPr>
                <w:rFonts w:ascii="Cambria Math" w:hAnsi="Cambria Math"/>
              </w:rPr>
              <m:t>β</m:t>
            </m:r>
          </m:e>
          <m:sub>
            <m:r>
              <w:rPr>
                <w:rFonts w:ascii="Cambria Math" w:hAnsi="Cambria Math"/>
              </w:rPr>
              <m:t>8</m:t>
            </m:r>
          </m:sub>
        </m:sSub>
        <m:r>
          <w:rPr>
            <w:rFonts w:ascii="Cambria Math" w:hAnsi="Cambria Math"/>
          </w:rPr>
          <m:t>*Skewnes</m:t>
        </m:r>
        <m:sSub>
          <m:sSubPr>
            <m:ctrlPr>
              <w:rPr>
                <w:rFonts w:ascii="Cambria Math" w:hAnsi="Cambria Math" w:cs="Times New Roman"/>
              </w:rPr>
            </m:ctrlPr>
          </m:sSubPr>
          <m:e>
            <m:r>
              <w:rPr>
                <w:rFonts w:ascii="Cambria Math" w:hAnsi="Cambria Math"/>
              </w:rPr>
              <m:t>s</m:t>
            </m:r>
          </m:e>
          <m:sub>
            <m:r>
              <w:rPr>
                <w:rFonts w:ascii="Cambria Math" w:hAnsi="Cambria Math"/>
              </w:rPr>
              <m:t>DM-SNR</m:t>
            </m:r>
          </m:sub>
        </m:sSub>
      </m:oMath>
    </w:p>
    <w:p w14:paraId="4AE9B809" w14:textId="0E262254" w:rsidR="002830FD" w:rsidRDefault="002A4402">
      <w:pPr>
        <w:pStyle w:val="BodyText"/>
      </w:pPr>
      <w:r>
        <w:t xml:space="preserve">where IP represents the Integrated Profile, DM-SNR the DM-SNR curve, </w:t>
      </w:r>
      <m:oMath>
        <m:r>
          <w:rPr>
            <w:rFonts w:ascii="Cambria Math" w:hAnsi="Cambria Math"/>
          </w:rPr>
          <m:t>log(</m:t>
        </m:r>
        <m:f>
          <m:fPr>
            <m:ctrlPr>
              <w:rPr>
                <w:rFonts w:ascii="Cambria Math" w:hAnsi="Cambria Math"/>
              </w:rPr>
            </m:ctrlPr>
          </m:fPr>
          <m:num>
            <m:r>
              <w:rPr>
                <w:rFonts w:ascii="Cambria Math" w:hAnsi="Cambria Math"/>
              </w:rPr>
              <m:t>p(X)</m:t>
            </m:r>
          </m:num>
          <m:den>
            <m:r>
              <w:rPr>
                <w:rFonts w:ascii="Cambria Math" w:hAnsi="Cambria Math"/>
              </w:rPr>
              <m:t>1-p(X)</m:t>
            </m:r>
          </m:den>
        </m:f>
        <m:r>
          <w:rPr>
            <w:rFonts w:ascii="Cambria Math" w:hAnsi="Cambria Math"/>
          </w:rPr>
          <m:t>)</m:t>
        </m:r>
      </m:oMath>
      <w:r>
        <w:t xml:space="preserve"> the log-odds of the classification of a pulsar candidate, and </w:t>
      </w:r>
      <m:oMath>
        <m:r>
          <w:rPr>
            <w:rFonts w:ascii="Cambria Math" w:hAnsi="Cambria Math"/>
          </w:rPr>
          <m:t>p(X)</m:t>
        </m:r>
      </m:oMath>
      <w:r>
        <w:t xml:space="preserve"> the probability of a pulsar candidate being classified as a true pulsar.</w:t>
      </w:r>
    </w:p>
    <w:p w14:paraId="6C161450" w14:textId="7038DFA3" w:rsidR="00AF3D1F" w:rsidRPr="001F4DE4" w:rsidRDefault="002D6D54" w:rsidP="001F4DE4">
      <w:pPr>
        <w:pStyle w:val="BodyText"/>
        <w:jc w:val="center"/>
        <w:rPr>
          <w:i/>
          <w:iCs/>
          <w:sz w:val="20"/>
          <w:szCs w:val="20"/>
        </w:rPr>
      </w:pPr>
      <w:r>
        <w:rPr>
          <w:i/>
          <w:iCs/>
          <w:sz w:val="20"/>
          <w:szCs w:val="20"/>
        </w:rPr>
        <w:t>Figure 1</w:t>
      </w:r>
    </w:p>
    <w:p w14:paraId="2DFFD10D" w14:textId="5ABEEFBB" w:rsidR="00E10C68" w:rsidRDefault="00AF3D1F" w:rsidP="00AF3D1F">
      <w:pPr>
        <w:pStyle w:val="BodyText"/>
        <w:jc w:val="center"/>
      </w:pPr>
      <w:r>
        <w:rPr>
          <w:noProof/>
        </w:rPr>
        <w:drawing>
          <wp:inline distT="0" distB="0" distL="0" distR="0" wp14:anchorId="69FFB0AC" wp14:editId="1129AB3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Grid"/>
        <w:tblpPr w:leftFromText="180" w:rightFromText="180" w:horzAnchor="margin" w:tblpY="540"/>
        <w:tblW w:w="9575" w:type="dxa"/>
        <w:tblLook w:val="04A0" w:firstRow="1" w:lastRow="0" w:firstColumn="1" w:lastColumn="0" w:noHBand="0" w:noVBand="1"/>
      </w:tblPr>
      <w:tblGrid>
        <w:gridCol w:w="1443"/>
        <w:gridCol w:w="842"/>
        <w:gridCol w:w="560"/>
        <w:gridCol w:w="1442"/>
        <w:gridCol w:w="1222"/>
        <w:gridCol w:w="842"/>
        <w:gridCol w:w="560"/>
        <w:gridCol w:w="1442"/>
        <w:gridCol w:w="1222"/>
      </w:tblGrid>
      <w:tr w:rsidR="00AF3D1F" w14:paraId="16716C42" w14:textId="77777777" w:rsidTr="00C03490">
        <w:tc>
          <w:tcPr>
            <w:tcW w:w="1459" w:type="dxa"/>
          </w:tcPr>
          <w:p w14:paraId="21DE2935" w14:textId="77777777" w:rsidR="00AF3D1F" w:rsidRDefault="00AF3D1F" w:rsidP="00C03490">
            <w:bookmarkStart w:id="3" w:name="model-testing"/>
          </w:p>
        </w:tc>
        <w:tc>
          <w:tcPr>
            <w:tcW w:w="845" w:type="dxa"/>
          </w:tcPr>
          <w:p w14:paraId="62DFAB72" w14:textId="77777777" w:rsidR="00AF3D1F" w:rsidRDefault="00AF3D1F" w:rsidP="00C03490">
            <w:r>
              <w:t>Mean</w:t>
            </w:r>
          </w:p>
        </w:tc>
        <w:tc>
          <w:tcPr>
            <w:tcW w:w="563" w:type="dxa"/>
          </w:tcPr>
          <w:p w14:paraId="39C12269" w14:textId="77777777" w:rsidR="00AF3D1F" w:rsidRDefault="00AF3D1F" w:rsidP="00C03490">
            <w:r>
              <w:t>SD</w:t>
            </w:r>
          </w:p>
        </w:tc>
        <w:tc>
          <w:tcPr>
            <w:tcW w:w="1459" w:type="dxa"/>
          </w:tcPr>
          <w:p w14:paraId="4151E27F" w14:textId="77777777" w:rsidR="00AF3D1F" w:rsidRDefault="00AF3D1F" w:rsidP="00C03490">
            <w:r>
              <w:t>Excess Kurtosis</w:t>
            </w:r>
          </w:p>
        </w:tc>
        <w:tc>
          <w:tcPr>
            <w:tcW w:w="1191" w:type="dxa"/>
          </w:tcPr>
          <w:p w14:paraId="7D6AFF7E" w14:textId="77777777" w:rsidR="00AF3D1F" w:rsidRDefault="00AF3D1F" w:rsidP="00C03490">
            <w:r>
              <w:t>Skewness</w:t>
            </w:r>
          </w:p>
        </w:tc>
        <w:tc>
          <w:tcPr>
            <w:tcW w:w="845" w:type="dxa"/>
          </w:tcPr>
          <w:p w14:paraId="0CD8916B" w14:textId="77777777" w:rsidR="00AF3D1F" w:rsidRDefault="00AF3D1F" w:rsidP="00C03490">
            <w:r>
              <w:t>Mean</w:t>
            </w:r>
          </w:p>
        </w:tc>
        <w:tc>
          <w:tcPr>
            <w:tcW w:w="563" w:type="dxa"/>
          </w:tcPr>
          <w:p w14:paraId="6B4F6719" w14:textId="77777777" w:rsidR="00AF3D1F" w:rsidRDefault="00AF3D1F" w:rsidP="00C03490">
            <w:r>
              <w:t>SD</w:t>
            </w:r>
          </w:p>
        </w:tc>
        <w:tc>
          <w:tcPr>
            <w:tcW w:w="1459" w:type="dxa"/>
          </w:tcPr>
          <w:p w14:paraId="603310E2" w14:textId="77777777" w:rsidR="00AF3D1F" w:rsidRDefault="00AF3D1F" w:rsidP="00C03490">
            <w:r>
              <w:t>Excess Kurtosis</w:t>
            </w:r>
          </w:p>
        </w:tc>
        <w:tc>
          <w:tcPr>
            <w:tcW w:w="1191" w:type="dxa"/>
          </w:tcPr>
          <w:p w14:paraId="221B9009" w14:textId="77777777" w:rsidR="00AF3D1F" w:rsidRDefault="00AF3D1F" w:rsidP="00C03490">
            <w:r>
              <w:t>Skewness</w:t>
            </w:r>
          </w:p>
        </w:tc>
      </w:tr>
      <w:tr w:rsidR="00AF3D1F" w14:paraId="79189A72" w14:textId="77777777" w:rsidTr="00C03490">
        <w:tc>
          <w:tcPr>
            <w:tcW w:w="1459" w:type="dxa"/>
          </w:tcPr>
          <w:p w14:paraId="1852E24A" w14:textId="77777777" w:rsidR="00AF3D1F" w:rsidRDefault="00AF3D1F" w:rsidP="00C03490">
            <w:r>
              <w:t>Full Model</w:t>
            </w:r>
          </w:p>
        </w:tc>
        <w:tc>
          <w:tcPr>
            <w:tcW w:w="845" w:type="dxa"/>
          </w:tcPr>
          <w:p w14:paraId="3EC00135" w14:textId="77777777" w:rsidR="00AF3D1F" w:rsidRDefault="00AF3D1F" w:rsidP="00C03490">
            <w:r>
              <w:rPr>
                <w:rFonts w:ascii="Segoe UI Symbol" w:hAnsi="Segoe UI Symbol" w:cs="Segoe UI Symbol"/>
              </w:rPr>
              <w:t>✓</w:t>
            </w:r>
          </w:p>
        </w:tc>
        <w:tc>
          <w:tcPr>
            <w:tcW w:w="563" w:type="dxa"/>
          </w:tcPr>
          <w:p w14:paraId="66FB1D4D" w14:textId="77777777" w:rsidR="00AF3D1F" w:rsidRDefault="00AF3D1F" w:rsidP="00C03490">
            <w:r>
              <w:rPr>
                <w:rFonts w:ascii="Segoe UI Symbol" w:hAnsi="Segoe UI Symbol" w:cs="Segoe UI Symbol"/>
              </w:rPr>
              <w:t>✓</w:t>
            </w:r>
          </w:p>
        </w:tc>
        <w:tc>
          <w:tcPr>
            <w:tcW w:w="1459" w:type="dxa"/>
          </w:tcPr>
          <w:p w14:paraId="4AA00503" w14:textId="77777777" w:rsidR="00AF3D1F" w:rsidRDefault="00AF3D1F" w:rsidP="00C03490">
            <w:r>
              <w:rPr>
                <w:rFonts w:ascii="Segoe UI Symbol" w:hAnsi="Segoe UI Symbol" w:cs="Segoe UI Symbol"/>
              </w:rPr>
              <w:t>✓</w:t>
            </w:r>
          </w:p>
        </w:tc>
        <w:tc>
          <w:tcPr>
            <w:tcW w:w="1191" w:type="dxa"/>
          </w:tcPr>
          <w:p w14:paraId="77ED2F76" w14:textId="77777777" w:rsidR="00AF3D1F" w:rsidRDefault="00AF3D1F" w:rsidP="00C03490">
            <w:r>
              <w:rPr>
                <w:rFonts w:ascii="Segoe UI Symbol" w:hAnsi="Segoe UI Symbol" w:cs="Segoe UI Symbol"/>
              </w:rPr>
              <w:t>✓</w:t>
            </w:r>
          </w:p>
        </w:tc>
        <w:tc>
          <w:tcPr>
            <w:tcW w:w="845" w:type="dxa"/>
          </w:tcPr>
          <w:p w14:paraId="6142A6DE" w14:textId="77777777" w:rsidR="00AF3D1F" w:rsidRDefault="00AF3D1F" w:rsidP="00C03490">
            <w:r>
              <w:rPr>
                <w:rFonts w:ascii="Segoe UI Symbol" w:hAnsi="Segoe UI Symbol" w:cs="Segoe UI Symbol"/>
              </w:rPr>
              <w:t>✓</w:t>
            </w:r>
          </w:p>
        </w:tc>
        <w:tc>
          <w:tcPr>
            <w:tcW w:w="563" w:type="dxa"/>
          </w:tcPr>
          <w:p w14:paraId="55088D28" w14:textId="77777777" w:rsidR="00AF3D1F" w:rsidRDefault="00AF3D1F" w:rsidP="00C03490">
            <w:r>
              <w:rPr>
                <w:rFonts w:ascii="Segoe UI Symbol" w:hAnsi="Segoe UI Symbol" w:cs="Segoe UI Symbol"/>
              </w:rPr>
              <w:t>✓</w:t>
            </w:r>
          </w:p>
        </w:tc>
        <w:tc>
          <w:tcPr>
            <w:tcW w:w="1459" w:type="dxa"/>
          </w:tcPr>
          <w:p w14:paraId="441C10B2" w14:textId="77777777" w:rsidR="00AF3D1F" w:rsidRDefault="00AF3D1F" w:rsidP="00C03490">
            <w:r>
              <w:rPr>
                <w:rFonts w:ascii="Segoe UI Symbol" w:hAnsi="Segoe UI Symbol" w:cs="Segoe UI Symbol"/>
              </w:rPr>
              <w:t>✓</w:t>
            </w:r>
          </w:p>
        </w:tc>
        <w:tc>
          <w:tcPr>
            <w:tcW w:w="1191" w:type="dxa"/>
          </w:tcPr>
          <w:p w14:paraId="03B95C5A" w14:textId="77777777" w:rsidR="00AF3D1F" w:rsidRDefault="00AF3D1F" w:rsidP="00C03490">
            <w:r>
              <w:rPr>
                <w:rFonts w:ascii="Segoe UI Symbol" w:hAnsi="Segoe UI Symbol" w:cs="Segoe UI Symbol"/>
              </w:rPr>
              <w:t>✓</w:t>
            </w:r>
          </w:p>
        </w:tc>
      </w:tr>
      <w:tr w:rsidR="00AF3D1F" w14:paraId="24D9038B" w14:textId="77777777" w:rsidTr="00C03490">
        <w:tc>
          <w:tcPr>
            <w:tcW w:w="1459" w:type="dxa"/>
          </w:tcPr>
          <w:p w14:paraId="3FE9F8A2" w14:textId="77777777" w:rsidR="00AF3D1F" w:rsidRDefault="00AF3D1F" w:rsidP="00C03490">
            <w:r>
              <w:t>Reduced Model 1</w:t>
            </w:r>
          </w:p>
        </w:tc>
        <w:tc>
          <w:tcPr>
            <w:tcW w:w="845" w:type="dxa"/>
          </w:tcPr>
          <w:p w14:paraId="0DF42404" w14:textId="77777777" w:rsidR="00AF3D1F" w:rsidRDefault="00AF3D1F" w:rsidP="00C03490">
            <w:r>
              <w:rPr>
                <w:rFonts w:ascii="Segoe UI Symbol" w:hAnsi="Segoe UI Symbol" w:cs="Segoe UI Symbol"/>
              </w:rPr>
              <w:t>✓</w:t>
            </w:r>
          </w:p>
        </w:tc>
        <w:tc>
          <w:tcPr>
            <w:tcW w:w="563" w:type="dxa"/>
          </w:tcPr>
          <w:p w14:paraId="6A1653AA" w14:textId="77777777" w:rsidR="00AF3D1F" w:rsidRDefault="00AF3D1F" w:rsidP="00C03490">
            <w:r>
              <w:rPr>
                <w:rFonts w:ascii="Segoe UI Symbol" w:hAnsi="Segoe UI Symbol" w:cs="Segoe UI Symbol"/>
              </w:rPr>
              <w:t>✓</w:t>
            </w:r>
          </w:p>
        </w:tc>
        <w:tc>
          <w:tcPr>
            <w:tcW w:w="1459" w:type="dxa"/>
          </w:tcPr>
          <w:p w14:paraId="75949305" w14:textId="77777777" w:rsidR="00AF3D1F" w:rsidRDefault="00AF3D1F" w:rsidP="00C03490">
            <w:r>
              <w:rPr>
                <w:rFonts w:ascii="Segoe UI Symbol" w:hAnsi="Segoe UI Symbol" w:cs="Segoe UI Symbol"/>
              </w:rPr>
              <w:t>✓</w:t>
            </w:r>
          </w:p>
        </w:tc>
        <w:tc>
          <w:tcPr>
            <w:tcW w:w="1191" w:type="dxa"/>
          </w:tcPr>
          <w:p w14:paraId="5FD92718" w14:textId="77777777" w:rsidR="00AF3D1F" w:rsidRDefault="00AF3D1F" w:rsidP="00C03490">
            <w:r>
              <w:rPr>
                <w:rFonts w:ascii="Segoe UI Symbol" w:hAnsi="Segoe UI Symbol" w:cs="Segoe UI Symbol"/>
              </w:rPr>
              <w:t>✓</w:t>
            </w:r>
          </w:p>
        </w:tc>
        <w:tc>
          <w:tcPr>
            <w:tcW w:w="845" w:type="dxa"/>
          </w:tcPr>
          <w:p w14:paraId="28BD9C5C" w14:textId="77777777" w:rsidR="00AF3D1F" w:rsidRDefault="00AF3D1F" w:rsidP="00C03490">
            <w:r>
              <w:rPr>
                <w:rFonts w:ascii="Segoe UI Symbol" w:hAnsi="Segoe UI Symbol" w:cs="Segoe UI Symbol"/>
              </w:rPr>
              <w:t>✓</w:t>
            </w:r>
          </w:p>
        </w:tc>
        <w:tc>
          <w:tcPr>
            <w:tcW w:w="563" w:type="dxa"/>
          </w:tcPr>
          <w:p w14:paraId="0D244AB2" w14:textId="77777777" w:rsidR="00AF3D1F" w:rsidRDefault="00AF3D1F" w:rsidP="00C03490">
            <w:r>
              <w:rPr>
                <w:rFonts w:ascii="Segoe UI Symbol" w:hAnsi="Segoe UI Symbol" w:cs="Segoe UI Symbol"/>
              </w:rPr>
              <w:t>✓</w:t>
            </w:r>
          </w:p>
        </w:tc>
        <w:tc>
          <w:tcPr>
            <w:tcW w:w="1459" w:type="dxa"/>
          </w:tcPr>
          <w:p w14:paraId="445236E7" w14:textId="77777777" w:rsidR="00AF3D1F" w:rsidRDefault="00AF3D1F" w:rsidP="00C03490"/>
        </w:tc>
        <w:tc>
          <w:tcPr>
            <w:tcW w:w="1191" w:type="dxa"/>
          </w:tcPr>
          <w:p w14:paraId="21110427" w14:textId="77777777" w:rsidR="00AF3D1F" w:rsidRDefault="00AF3D1F" w:rsidP="00C03490"/>
        </w:tc>
      </w:tr>
      <w:tr w:rsidR="00AF3D1F" w14:paraId="27B3D8D6" w14:textId="77777777" w:rsidTr="00C03490">
        <w:tc>
          <w:tcPr>
            <w:tcW w:w="1459" w:type="dxa"/>
          </w:tcPr>
          <w:p w14:paraId="3469A7E4" w14:textId="77777777" w:rsidR="00AF3D1F" w:rsidRDefault="00AF3D1F" w:rsidP="00C03490">
            <w:r>
              <w:t>Reduced Model 2</w:t>
            </w:r>
          </w:p>
        </w:tc>
        <w:tc>
          <w:tcPr>
            <w:tcW w:w="845" w:type="dxa"/>
          </w:tcPr>
          <w:p w14:paraId="545A98BD" w14:textId="77777777" w:rsidR="00AF3D1F" w:rsidRDefault="00AF3D1F" w:rsidP="00C03490">
            <w:r>
              <w:rPr>
                <w:rFonts w:ascii="Segoe UI Symbol" w:hAnsi="Segoe UI Symbol" w:cs="Segoe UI Symbol"/>
              </w:rPr>
              <w:t>✓</w:t>
            </w:r>
          </w:p>
        </w:tc>
        <w:tc>
          <w:tcPr>
            <w:tcW w:w="563" w:type="dxa"/>
          </w:tcPr>
          <w:p w14:paraId="32A26C5E" w14:textId="77777777" w:rsidR="00AF3D1F" w:rsidRDefault="00AF3D1F" w:rsidP="00C03490">
            <w:r>
              <w:rPr>
                <w:rFonts w:ascii="Segoe UI Symbol" w:hAnsi="Segoe UI Symbol" w:cs="Segoe UI Symbol"/>
              </w:rPr>
              <w:t>✓</w:t>
            </w:r>
          </w:p>
        </w:tc>
        <w:tc>
          <w:tcPr>
            <w:tcW w:w="1459" w:type="dxa"/>
          </w:tcPr>
          <w:p w14:paraId="1C242698" w14:textId="77777777" w:rsidR="00AF3D1F" w:rsidRDefault="00AF3D1F" w:rsidP="00C03490"/>
        </w:tc>
        <w:tc>
          <w:tcPr>
            <w:tcW w:w="1191" w:type="dxa"/>
          </w:tcPr>
          <w:p w14:paraId="31E963E5" w14:textId="77777777" w:rsidR="00AF3D1F" w:rsidRDefault="00AF3D1F" w:rsidP="00C03490"/>
        </w:tc>
        <w:tc>
          <w:tcPr>
            <w:tcW w:w="845" w:type="dxa"/>
          </w:tcPr>
          <w:p w14:paraId="61AA1764" w14:textId="77777777" w:rsidR="00AF3D1F" w:rsidRDefault="00AF3D1F" w:rsidP="00C03490">
            <w:r>
              <w:rPr>
                <w:rFonts w:ascii="Segoe UI Symbol" w:hAnsi="Segoe UI Symbol" w:cs="Segoe UI Symbol"/>
              </w:rPr>
              <w:t>✓</w:t>
            </w:r>
          </w:p>
        </w:tc>
        <w:tc>
          <w:tcPr>
            <w:tcW w:w="563" w:type="dxa"/>
          </w:tcPr>
          <w:p w14:paraId="555030F1" w14:textId="77777777" w:rsidR="00AF3D1F" w:rsidRDefault="00AF3D1F" w:rsidP="00C03490">
            <w:r>
              <w:rPr>
                <w:rFonts w:ascii="Segoe UI Symbol" w:hAnsi="Segoe UI Symbol" w:cs="Segoe UI Symbol"/>
              </w:rPr>
              <w:t>✓</w:t>
            </w:r>
          </w:p>
        </w:tc>
        <w:tc>
          <w:tcPr>
            <w:tcW w:w="1459" w:type="dxa"/>
          </w:tcPr>
          <w:p w14:paraId="007270AF" w14:textId="77777777" w:rsidR="00AF3D1F" w:rsidRDefault="00AF3D1F" w:rsidP="00C03490"/>
        </w:tc>
        <w:tc>
          <w:tcPr>
            <w:tcW w:w="1191" w:type="dxa"/>
          </w:tcPr>
          <w:p w14:paraId="4159A8F7" w14:textId="77777777" w:rsidR="00AF3D1F" w:rsidRDefault="00AF3D1F" w:rsidP="00C03490"/>
        </w:tc>
      </w:tr>
      <w:tr w:rsidR="00AF3D1F" w14:paraId="0C16A93B" w14:textId="77777777" w:rsidTr="00C03490">
        <w:tc>
          <w:tcPr>
            <w:tcW w:w="1459" w:type="dxa"/>
          </w:tcPr>
          <w:p w14:paraId="39924529" w14:textId="77777777" w:rsidR="00AF3D1F" w:rsidRDefault="00AF3D1F" w:rsidP="00C03490">
            <w:r>
              <w:t>Reduced Model 3</w:t>
            </w:r>
          </w:p>
        </w:tc>
        <w:tc>
          <w:tcPr>
            <w:tcW w:w="845" w:type="dxa"/>
          </w:tcPr>
          <w:p w14:paraId="3B74114F" w14:textId="77777777" w:rsidR="00AF3D1F" w:rsidRDefault="00AF3D1F" w:rsidP="00C03490">
            <w:r>
              <w:rPr>
                <w:rFonts w:ascii="Segoe UI Symbol" w:hAnsi="Segoe UI Symbol" w:cs="Segoe UI Symbol"/>
              </w:rPr>
              <w:t>✓</w:t>
            </w:r>
          </w:p>
        </w:tc>
        <w:tc>
          <w:tcPr>
            <w:tcW w:w="563" w:type="dxa"/>
          </w:tcPr>
          <w:p w14:paraId="6EC8CE40" w14:textId="77777777" w:rsidR="00AF3D1F" w:rsidRDefault="00AF3D1F" w:rsidP="00C03490"/>
        </w:tc>
        <w:tc>
          <w:tcPr>
            <w:tcW w:w="1459" w:type="dxa"/>
          </w:tcPr>
          <w:p w14:paraId="289D6330" w14:textId="77777777" w:rsidR="00AF3D1F" w:rsidRDefault="00AF3D1F" w:rsidP="00C03490"/>
        </w:tc>
        <w:tc>
          <w:tcPr>
            <w:tcW w:w="1191" w:type="dxa"/>
          </w:tcPr>
          <w:p w14:paraId="38F2FEAE" w14:textId="77777777" w:rsidR="00AF3D1F" w:rsidRDefault="00AF3D1F" w:rsidP="00C03490"/>
        </w:tc>
        <w:tc>
          <w:tcPr>
            <w:tcW w:w="845" w:type="dxa"/>
          </w:tcPr>
          <w:p w14:paraId="5D2135AC" w14:textId="77777777" w:rsidR="00AF3D1F" w:rsidRDefault="00AF3D1F" w:rsidP="00C03490">
            <w:r>
              <w:rPr>
                <w:rFonts w:ascii="Segoe UI Symbol" w:hAnsi="Segoe UI Symbol" w:cs="Segoe UI Symbol"/>
              </w:rPr>
              <w:t>✓</w:t>
            </w:r>
          </w:p>
        </w:tc>
        <w:tc>
          <w:tcPr>
            <w:tcW w:w="563" w:type="dxa"/>
          </w:tcPr>
          <w:p w14:paraId="5E14E6DE" w14:textId="77777777" w:rsidR="00AF3D1F" w:rsidRDefault="00AF3D1F" w:rsidP="00C03490">
            <w:r>
              <w:rPr>
                <w:rFonts w:ascii="Segoe UI Symbol" w:hAnsi="Segoe UI Symbol" w:cs="Segoe UI Symbol"/>
              </w:rPr>
              <w:t>✓</w:t>
            </w:r>
          </w:p>
        </w:tc>
        <w:tc>
          <w:tcPr>
            <w:tcW w:w="1459" w:type="dxa"/>
          </w:tcPr>
          <w:p w14:paraId="62E9B541" w14:textId="77777777" w:rsidR="00AF3D1F" w:rsidRDefault="00AF3D1F" w:rsidP="00C03490"/>
        </w:tc>
        <w:tc>
          <w:tcPr>
            <w:tcW w:w="1191" w:type="dxa"/>
          </w:tcPr>
          <w:p w14:paraId="3ADB59F4" w14:textId="77777777" w:rsidR="00AF3D1F" w:rsidRDefault="00AF3D1F" w:rsidP="00C03490"/>
        </w:tc>
      </w:tr>
    </w:tbl>
    <w:tbl>
      <w:tblPr>
        <w:tblStyle w:val="TableGrid"/>
        <w:tblpPr w:leftFromText="180" w:rightFromText="180" w:vertAnchor="page" w:horzAnchor="margin" w:tblpY="1696"/>
        <w:tblW w:w="9535" w:type="dxa"/>
        <w:tblLook w:val="04A0" w:firstRow="1" w:lastRow="0" w:firstColumn="1" w:lastColumn="0" w:noHBand="0" w:noVBand="1"/>
      </w:tblPr>
      <w:tblGrid>
        <w:gridCol w:w="5490"/>
        <w:gridCol w:w="4045"/>
      </w:tblGrid>
      <w:tr w:rsidR="00AF3D1F" w14:paraId="1B0F04C9" w14:textId="77777777" w:rsidTr="002E7E50">
        <w:tc>
          <w:tcPr>
            <w:tcW w:w="5490" w:type="dxa"/>
          </w:tcPr>
          <w:p w14:paraId="5C66E9C4" w14:textId="77777777" w:rsidR="00AF3D1F" w:rsidRDefault="00AF3D1F" w:rsidP="002E7E50">
            <w:pPr>
              <w:jc w:val="right"/>
            </w:pPr>
            <w:r>
              <w:t>Integrated Profile</w:t>
            </w:r>
          </w:p>
        </w:tc>
        <w:tc>
          <w:tcPr>
            <w:tcW w:w="4045" w:type="dxa"/>
          </w:tcPr>
          <w:p w14:paraId="7322D9EB" w14:textId="77777777" w:rsidR="00AF3D1F" w:rsidRDefault="00AF3D1F" w:rsidP="002E7E50">
            <w:r>
              <w:t>DM-SNR Curve</w:t>
            </w:r>
          </w:p>
        </w:tc>
      </w:tr>
    </w:tbl>
    <w:p w14:paraId="73863631" w14:textId="41770C3A" w:rsidR="00AF3D1F" w:rsidRPr="00AF3D1F" w:rsidRDefault="00AF3D1F" w:rsidP="00E92AAC">
      <w:pPr>
        <w:pStyle w:val="Heading1"/>
        <w:ind w:firstLine="720"/>
        <w:rPr>
          <w:b w:val="0"/>
          <w:bCs w:val="0"/>
          <w:i/>
          <w:iCs/>
          <w:color w:val="auto"/>
          <w:sz w:val="20"/>
          <w:szCs w:val="20"/>
        </w:rPr>
      </w:pPr>
      <w:r>
        <w:rPr>
          <w:b w:val="0"/>
          <w:bCs w:val="0"/>
          <w:i/>
          <w:iCs/>
          <w:color w:val="auto"/>
          <w:sz w:val="20"/>
          <w:szCs w:val="20"/>
        </w:rPr>
        <w:t>Table 1</w:t>
      </w:r>
    </w:p>
    <w:p w14:paraId="0346069E" w14:textId="3B81898A" w:rsidR="002830FD" w:rsidRDefault="002A4402">
      <w:pPr>
        <w:pStyle w:val="Heading1"/>
      </w:pPr>
      <w:r>
        <w:t>Model Testing</w:t>
      </w:r>
      <w:bookmarkEnd w:id="3"/>
    </w:p>
    <w:p w14:paraId="1B6A206C" w14:textId="046A7BE4" w:rsidR="002830FD" w:rsidRPr="00E10C68" w:rsidRDefault="002A4402" w:rsidP="00E10C68">
      <w:pPr>
        <w:pStyle w:val="FirstParagraph"/>
        <w:rPr>
          <w:rStyle w:val="VerbatimChar"/>
          <w:rFonts w:asciiTheme="minorHAnsi" w:hAnsiTheme="minorHAnsi"/>
          <w:sz w:val="24"/>
        </w:rPr>
      </w:pPr>
      <w:r>
        <w:t xml:space="preserve">Starting from the ‘full’ model and refining it down to these four predictors using </w:t>
      </w:r>
      <w:r w:rsidR="00BA6CB8">
        <w:t>this</w:t>
      </w:r>
      <w:r>
        <w:t xml:space="preserve"> technique, generated two more intermediately complex models. I tested these four models</w:t>
      </w:r>
      <w:r w:rsidR="00CF7DBC">
        <w:t xml:space="preserve"> </w:t>
      </w:r>
      <w:r>
        <w:t>for predictive ability. The data was split into a training and test set, and the predictive ability of each model was measured and displayed using a confusion matrix. A row defines the true value of an observation, where ‘0’ represents a False Positive reading of a Pulsar candidate, and ‘1’ a true Pulsar reading. A column represents the predicted value of an observation using that model at a decision rule of 0.5.</w:t>
      </w:r>
    </w:p>
    <w:tbl>
      <w:tblPr>
        <w:tblStyle w:val="TableGrid"/>
        <w:tblW w:w="0" w:type="auto"/>
        <w:tblLook w:val="04A0" w:firstRow="1" w:lastRow="0" w:firstColumn="1" w:lastColumn="0" w:noHBand="0" w:noVBand="1"/>
      </w:tblPr>
      <w:tblGrid>
        <w:gridCol w:w="3109"/>
        <w:gridCol w:w="3109"/>
        <w:gridCol w:w="3132"/>
      </w:tblGrid>
      <w:tr w:rsidR="00E10C68" w14:paraId="2AD4870D" w14:textId="77777777" w:rsidTr="00E10C68">
        <w:tc>
          <w:tcPr>
            <w:tcW w:w="3192" w:type="dxa"/>
          </w:tcPr>
          <w:p w14:paraId="4CC94AF1" w14:textId="77777777" w:rsidR="00E10C68" w:rsidRDefault="00E10C68">
            <w:pPr>
              <w:pStyle w:val="SourceCode"/>
              <w:shd w:val="clear" w:color="auto" w:fill="auto"/>
            </w:pPr>
          </w:p>
        </w:tc>
        <w:tc>
          <w:tcPr>
            <w:tcW w:w="3192" w:type="dxa"/>
          </w:tcPr>
          <w:p w14:paraId="614CE288" w14:textId="699F9589" w:rsidR="00E10C68" w:rsidRDefault="00E10C68">
            <w:pPr>
              <w:pStyle w:val="SourceCode"/>
              <w:shd w:val="clear" w:color="auto" w:fill="auto"/>
            </w:pPr>
            <w:r>
              <w:t>Predicted Label</w:t>
            </w:r>
          </w:p>
        </w:tc>
        <w:tc>
          <w:tcPr>
            <w:tcW w:w="3192" w:type="dxa"/>
          </w:tcPr>
          <w:p w14:paraId="5D9B5339" w14:textId="00903B97" w:rsidR="00E10C68" w:rsidRDefault="00E10C68" w:rsidP="00E10C68">
            <w:pPr>
              <w:pStyle w:val="SourceCode"/>
              <w:numPr>
                <w:ilvl w:val="0"/>
                <w:numId w:val="4"/>
              </w:numPr>
              <w:shd w:val="clear" w:color="auto" w:fill="auto"/>
            </w:pPr>
            <w:r>
              <w:t>Full Model</w:t>
            </w:r>
          </w:p>
        </w:tc>
      </w:tr>
      <w:tr w:rsidR="00E10C68" w14:paraId="65CD15DA" w14:textId="77777777" w:rsidTr="00E10C68">
        <w:tc>
          <w:tcPr>
            <w:tcW w:w="3192" w:type="dxa"/>
          </w:tcPr>
          <w:p w14:paraId="364DD34B" w14:textId="49AFA5B9" w:rsidR="00E10C68" w:rsidRDefault="00E10C68">
            <w:pPr>
              <w:pStyle w:val="SourceCode"/>
              <w:shd w:val="clear" w:color="auto" w:fill="auto"/>
            </w:pPr>
            <w:r>
              <w:t>True Label</w:t>
            </w:r>
          </w:p>
        </w:tc>
        <w:tc>
          <w:tcPr>
            <w:tcW w:w="3192" w:type="dxa"/>
          </w:tcPr>
          <w:p w14:paraId="62AFA85B" w14:textId="2C16F2A5" w:rsidR="00E10C68" w:rsidRDefault="00E10C68">
            <w:pPr>
              <w:pStyle w:val="SourceCode"/>
              <w:shd w:val="clear" w:color="auto" w:fill="auto"/>
            </w:pPr>
            <w:r>
              <w:t>0</w:t>
            </w:r>
          </w:p>
        </w:tc>
        <w:tc>
          <w:tcPr>
            <w:tcW w:w="3192" w:type="dxa"/>
          </w:tcPr>
          <w:p w14:paraId="07DA892C" w14:textId="07676103" w:rsidR="00E10C68" w:rsidRDefault="00E10C68">
            <w:pPr>
              <w:pStyle w:val="SourceCode"/>
              <w:shd w:val="clear" w:color="auto" w:fill="auto"/>
            </w:pPr>
            <w:r>
              <w:t>1</w:t>
            </w:r>
          </w:p>
        </w:tc>
      </w:tr>
      <w:tr w:rsidR="00E10C68" w14:paraId="755ACB99" w14:textId="77777777" w:rsidTr="00E10C68">
        <w:tc>
          <w:tcPr>
            <w:tcW w:w="3192" w:type="dxa"/>
          </w:tcPr>
          <w:p w14:paraId="07CC473B" w14:textId="7275841E" w:rsidR="00E10C68" w:rsidRDefault="00E10C68">
            <w:pPr>
              <w:pStyle w:val="SourceCode"/>
              <w:shd w:val="clear" w:color="auto" w:fill="auto"/>
            </w:pPr>
            <w:r>
              <w:t>0</w:t>
            </w:r>
          </w:p>
        </w:tc>
        <w:tc>
          <w:tcPr>
            <w:tcW w:w="3192" w:type="dxa"/>
          </w:tcPr>
          <w:p w14:paraId="42D55FA6" w14:textId="7E6B61ED" w:rsidR="00E10C68" w:rsidRDefault="00E10C68">
            <w:pPr>
              <w:pStyle w:val="SourceCode"/>
              <w:shd w:val="clear" w:color="auto" w:fill="auto"/>
            </w:pPr>
            <w:r>
              <w:t>15013</w:t>
            </w:r>
          </w:p>
        </w:tc>
        <w:tc>
          <w:tcPr>
            <w:tcW w:w="3192" w:type="dxa"/>
          </w:tcPr>
          <w:p w14:paraId="0EC34C82" w14:textId="112D8631" w:rsidR="00E10C68" w:rsidRDefault="00E10C68">
            <w:pPr>
              <w:pStyle w:val="SourceCode"/>
              <w:shd w:val="clear" w:color="auto" w:fill="auto"/>
            </w:pPr>
            <w:r>
              <w:t>267</w:t>
            </w:r>
          </w:p>
        </w:tc>
      </w:tr>
      <w:tr w:rsidR="00E10C68" w14:paraId="33992403" w14:textId="77777777" w:rsidTr="00E10C68">
        <w:tc>
          <w:tcPr>
            <w:tcW w:w="3192" w:type="dxa"/>
          </w:tcPr>
          <w:p w14:paraId="3741AB83" w14:textId="215A71E7" w:rsidR="00E10C68" w:rsidRDefault="00E10C68">
            <w:pPr>
              <w:pStyle w:val="SourceCode"/>
              <w:shd w:val="clear" w:color="auto" w:fill="auto"/>
            </w:pPr>
            <w:r>
              <w:t>1</w:t>
            </w:r>
          </w:p>
        </w:tc>
        <w:tc>
          <w:tcPr>
            <w:tcW w:w="3192" w:type="dxa"/>
          </w:tcPr>
          <w:p w14:paraId="6D5D8F0A" w14:textId="449B7A6A" w:rsidR="00E10C68" w:rsidRDefault="00E10C68">
            <w:pPr>
              <w:pStyle w:val="SourceCode"/>
              <w:shd w:val="clear" w:color="auto" w:fill="auto"/>
            </w:pPr>
            <w:r>
              <w:t>80</w:t>
            </w:r>
          </w:p>
        </w:tc>
        <w:tc>
          <w:tcPr>
            <w:tcW w:w="3192" w:type="dxa"/>
          </w:tcPr>
          <w:p w14:paraId="3945534B" w14:textId="01D219FB" w:rsidR="00E10C68" w:rsidRDefault="00E10C68">
            <w:pPr>
              <w:pStyle w:val="SourceCode"/>
              <w:shd w:val="clear" w:color="auto" w:fill="auto"/>
            </w:pPr>
            <w:r>
              <w:t>1288</w:t>
            </w:r>
          </w:p>
        </w:tc>
      </w:tr>
    </w:tbl>
    <w:p w14:paraId="426C3977" w14:textId="77777777" w:rsidR="00E10C68" w:rsidRDefault="00E10C68">
      <w:pPr>
        <w:pStyle w:val="SourceCode"/>
      </w:pPr>
    </w:p>
    <w:tbl>
      <w:tblPr>
        <w:tblStyle w:val="TableGrid"/>
        <w:tblW w:w="0" w:type="auto"/>
        <w:tblLook w:val="04A0" w:firstRow="1" w:lastRow="0" w:firstColumn="1" w:lastColumn="0" w:noHBand="0" w:noVBand="1"/>
      </w:tblPr>
      <w:tblGrid>
        <w:gridCol w:w="3109"/>
        <w:gridCol w:w="3109"/>
        <w:gridCol w:w="3132"/>
      </w:tblGrid>
      <w:tr w:rsidR="00E10C68" w14:paraId="221F41C7" w14:textId="77777777" w:rsidTr="00A2328B">
        <w:tc>
          <w:tcPr>
            <w:tcW w:w="3192" w:type="dxa"/>
          </w:tcPr>
          <w:p w14:paraId="1D3249BD" w14:textId="77777777" w:rsidR="00E10C68" w:rsidRDefault="00E10C68" w:rsidP="00A2328B">
            <w:pPr>
              <w:pStyle w:val="SourceCode"/>
              <w:shd w:val="clear" w:color="auto" w:fill="auto"/>
            </w:pPr>
          </w:p>
        </w:tc>
        <w:tc>
          <w:tcPr>
            <w:tcW w:w="3192" w:type="dxa"/>
          </w:tcPr>
          <w:p w14:paraId="2D438A2A" w14:textId="77777777" w:rsidR="00E10C68" w:rsidRDefault="00E10C68" w:rsidP="00A2328B">
            <w:pPr>
              <w:pStyle w:val="SourceCode"/>
              <w:shd w:val="clear" w:color="auto" w:fill="auto"/>
            </w:pPr>
            <w:r>
              <w:t>Predicted Label</w:t>
            </w:r>
          </w:p>
        </w:tc>
        <w:tc>
          <w:tcPr>
            <w:tcW w:w="3192" w:type="dxa"/>
          </w:tcPr>
          <w:p w14:paraId="13183112" w14:textId="280B27EF" w:rsidR="00E10C68" w:rsidRDefault="00E10C68" w:rsidP="00A2328B">
            <w:pPr>
              <w:pStyle w:val="SourceCode"/>
              <w:numPr>
                <w:ilvl w:val="0"/>
                <w:numId w:val="4"/>
              </w:numPr>
              <w:shd w:val="clear" w:color="auto" w:fill="auto"/>
            </w:pPr>
            <w:r>
              <w:t>Reduced Model #1</w:t>
            </w:r>
          </w:p>
        </w:tc>
      </w:tr>
      <w:tr w:rsidR="00E10C68" w14:paraId="65994CA7" w14:textId="77777777" w:rsidTr="00A2328B">
        <w:tc>
          <w:tcPr>
            <w:tcW w:w="3192" w:type="dxa"/>
          </w:tcPr>
          <w:p w14:paraId="242B38A6" w14:textId="77777777" w:rsidR="00E10C68" w:rsidRDefault="00E10C68" w:rsidP="00A2328B">
            <w:pPr>
              <w:pStyle w:val="SourceCode"/>
              <w:shd w:val="clear" w:color="auto" w:fill="auto"/>
            </w:pPr>
            <w:r>
              <w:t>True Label</w:t>
            </w:r>
          </w:p>
        </w:tc>
        <w:tc>
          <w:tcPr>
            <w:tcW w:w="3192" w:type="dxa"/>
          </w:tcPr>
          <w:p w14:paraId="29290B7A" w14:textId="77777777" w:rsidR="00E10C68" w:rsidRDefault="00E10C68" w:rsidP="00A2328B">
            <w:pPr>
              <w:pStyle w:val="SourceCode"/>
              <w:shd w:val="clear" w:color="auto" w:fill="auto"/>
            </w:pPr>
            <w:r>
              <w:t>0</w:t>
            </w:r>
          </w:p>
        </w:tc>
        <w:tc>
          <w:tcPr>
            <w:tcW w:w="3192" w:type="dxa"/>
          </w:tcPr>
          <w:p w14:paraId="26AA12A0" w14:textId="77777777" w:rsidR="00E10C68" w:rsidRDefault="00E10C68" w:rsidP="00A2328B">
            <w:pPr>
              <w:pStyle w:val="SourceCode"/>
              <w:shd w:val="clear" w:color="auto" w:fill="auto"/>
            </w:pPr>
            <w:r>
              <w:t>1</w:t>
            </w:r>
          </w:p>
        </w:tc>
      </w:tr>
      <w:tr w:rsidR="00E10C68" w14:paraId="2E96101D" w14:textId="77777777" w:rsidTr="00A2328B">
        <w:tc>
          <w:tcPr>
            <w:tcW w:w="3192" w:type="dxa"/>
          </w:tcPr>
          <w:p w14:paraId="451E9C47" w14:textId="77777777" w:rsidR="00E10C68" w:rsidRDefault="00E10C68" w:rsidP="00A2328B">
            <w:pPr>
              <w:pStyle w:val="SourceCode"/>
              <w:shd w:val="clear" w:color="auto" w:fill="auto"/>
            </w:pPr>
            <w:r>
              <w:t>0</w:t>
            </w:r>
          </w:p>
        </w:tc>
        <w:tc>
          <w:tcPr>
            <w:tcW w:w="3192" w:type="dxa"/>
          </w:tcPr>
          <w:p w14:paraId="425E2210" w14:textId="27E1397E" w:rsidR="00E10C68" w:rsidRDefault="00E10C68" w:rsidP="00A2328B">
            <w:pPr>
              <w:pStyle w:val="SourceCode"/>
              <w:shd w:val="clear" w:color="auto" w:fill="auto"/>
            </w:pPr>
            <w:r>
              <w:t>15014</w:t>
            </w:r>
          </w:p>
        </w:tc>
        <w:tc>
          <w:tcPr>
            <w:tcW w:w="3192" w:type="dxa"/>
          </w:tcPr>
          <w:p w14:paraId="304DAA96" w14:textId="13B5A953" w:rsidR="00E10C68" w:rsidRDefault="00E10C68" w:rsidP="00A2328B">
            <w:pPr>
              <w:pStyle w:val="SourceCode"/>
              <w:shd w:val="clear" w:color="auto" w:fill="auto"/>
            </w:pPr>
            <w:r>
              <w:t>270</w:t>
            </w:r>
          </w:p>
        </w:tc>
      </w:tr>
      <w:tr w:rsidR="00E10C68" w14:paraId="52D2E977" w14:textId="77777777" w:rsidTr="00A2328B">
        <w:tc>
          <w:tcPr>
            <w:tcW w:w="3192" w:type="dxa"/>
          </w:tcPr>
          <w:p w14:paraId="4DF4F749" w14:textId="77777777" w:rsidR="00E10C68" w:rsidRDefault="00E10C68" w:rsidP="00A2328B">
            <w:pPr>
              <w:pStyle w:val="SourceCode"/>
              <w:shd w:val="clear" w:color="auto" w:fill="auto"/>
            </w:pPr>
            <w:r>
              <w:t>1</w:t>
            </w:r>
          </w:p>
        </w:tc>
        <w:tc>
          <w:tcPr>
            <w:tcW w:w="3192" w:type="dxa"/>
          </w:tcPr>
          <w:p w14:paraId="49BF81B0" w14:textId="558F7061" w:rsidR="00E10C68" w:rsidRDefault="00E10C68" w:rsidP="00A2328B">
            <w:pPr>
              <w:pStyle w:val="SourceCode"/>
              <w:shd w:val="clear" w:color="auto" w:fill="auto"/>
            </w:pPr>
            <w:r>
              <w:t>79</w:t>
            </w:r>
          </w:p>
        </w:tc>
        <w:tc>
          <w:tcPr>
            <w:tcW w:w="3192" w:type="dxa"/>
          </w:tcPr>
          <w:p w14:paraId="52DF126E" w14:textId="5F5A9D94" w:rsidR="00E10C68" w:rsidRDefault="00E10C68" w:rsidP="00A2328B">
            <w:pPr>
              <w:pStyle w:val="SourceCode"/>
              <w:shd w:val="clear" w:color="auto" w:fill="auto"/>
            </w:pPr>
            <w:r>
              <w:t>1285</w:t>
            </w:r>
          </w:p>
        </w:tc>
      </w:tr>
    </w:tbl>
    <w:p w14:paraId="266C20C7" w14:textId="77777777" w:rsidR="00E10C68" w:rsidRDefault="002A4402">
      <w:pPr>
        <w:pStyle w:val="SourceCode"/>
        <w:rPr>
          <w:rStyle w:val="VerbatimChar"/>
        </w:rPr>
      </w:pPr>
      <w:r>
        <w:rPr>
          <w:rStyle w:val="VerbatimChar"/>
        </w:rPr>
        <w:t xml:space="preserve">           </w:t>
      </w:r>
    </w:p>
    <w:tbl>
      <w:tblPr>
        <w:tblStyle w:val="TableGrid"/>
        <w:tblW w:w="0" w:type="auto"/>
        <w:tblLook w:val="04A0" w:firstRow="1" w:lastRow="0" w:firstColumn="1" w:lastColumn="0" w:noHBand="0" w:noVBand="1"/>
      </w:tblPr>
      <w:tblGrid>
        <w:gridCol w:w="3109"/>
        <w:gridCol w:w="3109"/>
        <w:gridCol w:w="3132"/>
      </w:tblGrid>
      <w:tr w:rsidR="00E10C68" w14:paraId="168854C9" w14:textId="77777777" w:rsidTr="00A2328B">
        <w:tc>
          <w:tcPr>
            <w:tcW w:w="3192" w:type="dxa"/>
          </w:tcPr>
          <w:p w14:paraId="4C1AA961" w14:textId="77777777" w:rsidR="00E10C68" w:rsidRDefault="00E10C68" w:rsidP="00A2328B">
            <w:pPr>
              <w:pStyle w:val="SourceCode"/>
              <w:shd w:val="clear" w:color="auto" w:fill="auto"/>
            </w:pPr>
          </w:p>
        </w:tc>
        <w:tc>
          <w:tcPr>
            <w:tcW w:w="3192" w:type="dxa"/>
          </w:tcPr>
          <w:p w14:paraId="35E0CC0D" w14:textId="77777777" w:rsidR="00E10C68" w:rsidRDefault="00E10C68" w:rsidP="00A2328B">
            <w:pPr>
              <w:pStyle w:val="SourceCode"/>
              <w:shd w:val="clear" w:color="auto" w:fill="auto"/>
            </w:pPr>
            <w:r>
              <w:t>Predicted Label</w:t>
            </w:r>
          </w:p>
        </w:tc>
        <w:tc>
          <w:tcPr>
            <w:tcW w:w="3192" w:type="dxa"/>
          </w:tcPr>
          <w:p w14:paraId="0C00D216" w14:textId="57058319" w:rsidR="00E10C68" w:rsidRDefault="00E10C68" w:rsidP="00A2328B">
            <w:pPr>
              <w:pStyle w:val="SourceCode"/>
              <w:numPr>
                <w:ilvl w:val="0"/>
                <w:numId w:val="4"/>
              </w:numPr>
              <w:shd w:val="clear" w:color="auto" w:fill="auto"/>
            </w:pPr>
            <w:r>
              <w:t>Reduced Model #2</w:t>
            </w:r>
          </w:p>
        </w:tc>
      </w:tr>
      <w:tr w:rsidR="00E10C68" w14:paraId="6F069A62" w14:textId="77777777" w:rsidTr="00A2328B">
        <w:tc>
          <w:tcPr>
            <w:tcW w:w="3192" w:type="dxa"/>
          </w:tcPr>
          <w:p w14:paraId="07295EBE" w14:textId="77777777" w:rsidR="00E10C68" w:rsidRDefault="00E10C68" w:rsidP="00A2328B">
            <w:pPr>
              <w:pStyle w:val="SourceCode"/>
              <w:shd w:val="clear" w:color="auto" w:fill="auto"/>
            </w:pPr>
            <w:r>
              <w:t>True Label</w:t>
            </w:r>
          </w:p>
        </w:tc>
        <w:tc>
          <w:tcPr>
            <w:tcW w:w="3192" w:type="dxa"/>
          </w:tcPr>
          <w:p w14:paraId="59244995" w14:textId="77777777" w:rsidR="00E10C68" w:rsidRDefault="00E10C68" w:rsidP="00A2328B">
            <w:pPr>
              <w:pStyle w:val="SourceCode"/>
              <w:shd w:val="clear" w:color="auto" w:fill="auto"/>
            </w:pPr>
            <w:r>
              <w:t>0</w:t>
            </w:r>
          </w:p>
        </w:tc>
        <w:tc>
          <w:tcPr>
            <w:tcW w:w="3192" w:type="dxa"/>
          </w:tcPr>
          <w:p w14:paraId="6027B98F" w14:textId="77777777" w:rsidR="00E10C68" w:rsidRDefault="00E10C68" w:rsidP="00A2328B">
            <w:pPr>
              <w:pStyle w:val="SourceCode"/>
              <w:shd w:val="clear" w:color="auto" w:fill="auto"/>
            </w:pPr>
            <w:r>
              <w:t>1</w:t>
            </w:r>
          </w:p>
        </w:tc>
      </w:tr>
      <w:tr w:rsidR="00E10C68" w14:paraId="778B0E33" w14:textId="77777777" w:rsidTr="00A2328B">
        <w:tc>
          <w:tcPr>
            <w:tcW w:w="3192" w:type="dxa"/>
          </w:tcPr>
          <w:p w14:paraId="6B5D8FF8" w14:textId="77777777" w:rsidR="00E10C68" w:rsidRDefault="00E10C68" w:rsidP="00A2328B">
            <w:pPr>
              <w:pStyle w:val="SourceCode"/>
              <w:shd w:val="clear" w:color="auto" w:fill="auto"/>
            </w:pPr>
            <w:r>
              <w:t>0</w:t>
            </w:r>
          </w:p>
        </w:tc>
        <w:tc>
          <w:tcPr>
            <w:tcW w:w="3192" w:type="dxa"/>
          </w:tcPr>
          <w:p w14:paraId="7F690C5C" w14:textId="3E468980" w:rsidR="00E10C68" w:rsidRDefault="00E10C68" w:rsidP="00A2328B">
            <w:pPr>
              <w:pStyle w:val="SourceCode"/>
              <w:shd w:val="clear" w:color="auto" w:fill="auto"/>
            </w:pPr>
            <w:r>
              <w:t>14990</w:t>
            </w:r>
          </w:p>
        </w:tc>
        <w:tc>
          <w:tcPr>
            <w:tcW w:w="3192" w:type="dxa"/>
          </w:tcPr>
          <w:p w14:paraId="7C0C1B95" w14:textId="2EC3FEB7" w:rsidR="00E10C68" w:rsidRDefault="00E10C68" w:rsidP="00A2328B">
            <w:pPr>
              <w:pStyle w:val="SourceCode"/>
              <w:shd w:val="clear" w:color="auto" w:fill="auto"/>
            </w:pPr>
            <w:r>
              <w:t>370</w:t>
            </w:r>
          </w:p>
        </w:tc>
      </w:tr>
      <w:tr w:rsidR="00E10C68" w14:paraId="65A8D621" w14:textId="77777777" w:rsidTr="00A2328B">
        <w:tc>
          <w:tcPr>
            <w:tcW w:w="3192" w:type="dxa"/>
          </w:tcPr>
          <w:p w14:paraId="2CACAA19" w14:textId="77777777" w:rsidR="00E10C68" w:rsidRDefault="00E10C68" w:rsidP="00A2328B">
            <w:pPr>
              <w:pStyle w:val="SourceCode"/>
              <w:shd w:val="clear" w:color="auto" w:fill="auto"/>
            </w:pPr>
            <w:r>
              <w:t>1</w:t>
            </w:r>
          </w:p>
        </w:tc>
        <w:tc>
          <w:tcPr>
            <w:tcW w:w="3192" w:type="dxa"/>
          </w:tcPr>
          <w:p w14:paraId="77064663" w14:textId="297CC55E" w:rsidR="00E10C68" w:rsidRDefault="00E10C68" w:rsidP="00A2328B">
            <w:pPr>
              <w:pStyle w:val="SourceCode"/>
              <w:shd w:val="clear" w:color="auto" w:fill="auto"/>
            </w:pPr>
            <w:r>
              <w:t>103</w:t>
            </w:r>
          </w:p>
        </w:tc>
        <w:tc>
          <w:tcPr>
            <w:tcW w:w="3192" w:type="dxa"/>
          </w:tcPr>
          <w:p w14:paraId="46C744D7" w14:textId="29BEA383" w:rsidR="00E10C68" w:rsidRDefault="00E10C68" w:rsidP="00A2328B">
            <w:pPr>
              <w:pStyle w:val="SourceCode"/>
              <w:shd w:val="clear" w:color="auto" w:fill="auto"/>
            </w:pPr>
            <w:r>
              <w:t>1185</w:t>
            </w:r>
          </w:p>
        </w:tc>
      </w:tr>
    </w:tbl>
    <w:p w14:paraId="1752C4B3" w14:textId="77777777" w:rsidR="001D0E22" w:rsidRDefault="001D0E22">
      <w:pPr>
        <w:pStyle w:val="SourceCode"/>
        <w:rPr>
          <w:rStyle w:val="VerbatimChar"/>
        </w:rPr>
      </w:pPr>
    </w:p>
    <w:tbl>
      <w:tblPr>
        <w:tblStyle w:val="TableGrid"/>
        <w:tblW w:w="0" w:type="auto"/>
        <w:tblLook w:val="04A0" w:firstRow="1" w:lastRow="0" w:firstColumn="1" w:lastColumn="0" w:noHBand="0" w:noVBand="1"/>
      </w:tblPr>
      <w:tblGrid>
        <w:gridCol w:w="3109"/>
        <w:gridCol w:w="3109"/>
        <w:gridCol w:w="3132"/>
      </w:tblGrid>
      <w:tr w:rsidR="00E10C68" w14:paraId="749BAC85" w14:textId="77777777" w:rsidTr="00A2328B">
        <w:tc>
          <w:tcPr>
            <w:tcW w:w="3192" w:type="dxa"/>
          </w:tcPr>
          <w:p w14:paraId="32AC6ACF" w14:textId="77777777" w:rsidR="00E10C68" w:rsidRDefault="00E10C68" w:rsidP="00A2328B">
            <w:pPr>
              <w:pStyle w:val="SourceCode"/>
              <w:shd w:val="clear" w:color="auto" w:fill="auto"/>
            </w:pPr>
          </w:p>
        </w:tc>
        <w:tc>
          <w:tcPr>
            <w:tcW w:w="3192" w:type="dxa"/>
          </w:tcPr>
          <w:p w14:paraId="1B8A61DD" w14:textId="77777777" w:rsidR="00E10C68" w:rsidRDefault="00E10C68" w:rsidP="00A2328B">
            <w:pPr>
              <w:pStyle w:val="SourceCode"/>
              <w:shd w:val="clear" w:color="auto" w:fill="auto"/>
            </w:pPr>
            <w:r>
              <w:t>Predicted Label</w:t>
            </w:r>
          </w:p>
        </w:tc>
        <w:tc>
          <w:tcPr>
            <w:tcW w:w="3192" w:type="dxa"/>
          </w:tcPr>
          <w:p w14:paraId="26D92CE2" w14:textId="737F396B" w:rsidR="00E10C68" w:rsidRDefault="00E10C68" w:rsidP="00A2328B">
            <w:pPr>
              <w:pStyle w:val="SourceCode"/>
              <w:numPr>
                <w:ilvl w:val="0"/>
                <w:numId w:val="4"/>
              </w:numPr>
              <w:shd w:val="clear" w:color="auto" w:fill="auto"/>
            </w:pPr>
            <w:r>
              <w:t>Reduced Model #3</w:t>
            </w:r>
          </w:p>
        </w:tc>
      </w:tr>
      <w:tr w:rsidR="00E10C68" w14:paraId="658B4DCF" w14:textId="77777777" w:rsidTr="00A2328B">
        <w:tc>
          <w:tcPr>
            <w:tcW w:w="3192" w:type="dxa"/>
          </w:tcPr>
          <w:p w14:paraId="13366307" w14:textId="77777777" w:rsidR="00E10C68" w:rsidRDefault="00E10C68" w:rsidP="00A2328B">
            <w:pPr>
              <w:pStyle w:val="SourceCode"/>
              <w:shd w:val="clear" w:color="auto" w:fill="auto"/>
            </w:pPr>
            <w:r>
              <w:t>True Label</w:t>
            </w:r>
          </w:p>
        </w:tc>
        <w:tc>
          <w:tcPr>
            <w:tcW w:w="3192" w:type="dxa"/>
          </w:tcPr>
          <w:p w14:paraId="2881CEFF" w14:textId="77777777" w:rsidR="00E10C68" w:rsidRDefault="00E10C68" w:rsidP="00A2328B">
            <w:pPr>
              <w:pStyle w:val="SourceCode"/>
              <w:shd w:val="clear" w:color="auto" w:fill="auto"/>
            </w:pPr>
            <w:r>
              <w:t>0</w:t>
            </w:r>
          </w:p>
        </w:tc>
        <w:tc>
          <w:tcPr>
            <w:tcW w:w="3192" w:type="dxa"/>
          </w:tcPr>
          <w:p w14:paraId="16EEE31B" w14:textId="77777777" w:rsidR="00E10C68" w:rsidRDefault="00E10C68" w:rsidP="00A2328B">
            <w:pPr>
              <w:pStyle w:val="SourceCode"/>
              <w:shd w:val="clear" w:color="auto" w:fill="auto"/>
            </w:pPr>
            <w:r>
              <w:t>1</w:t>
            </w:r>
          </w:p>
        </w:tc>
      </w:tr>
      <w:tr w:rsidR="00E10C68" w14:paraId="70BB2928" w14:textId="77777777" w:rsidTr="00A2328B">
        <w:tc>
          <w:tcPr>
            <w:tcW w:w="3192" w:type="dxa"/>
          </w:tcPr>
          <w:p w14:paraId="2C34F796" w14:textId="77777777" w:rsidR="00E10C68" w:rsidRDefault="00E10C68" w:rsidP="00A2328B">
            <w:pPr>
              <w:pStyle w:val="SourceCode"/>
              <w:shd w:val="clear" w:color="auto" w:fill="auto"/>
            </w:pPr>
            <w:r>
              <w:t>0</w:t>
            </w:r>
          </w:p>
        </w:tc>
        <w:tc>
          <w:tcPr>
            <w:tcW w:w="3192" w:type="dxa"/>
          </w:tcPr>
          <w:p w14:paraId="070AF2DD" w14:textId="436DF84D" w:rsidR="00E10C68" w:rsidRDefault="00E10C68" w:rsidP="00A2328B">
            <w:pPr>
              <w:pStyle w:val="SourceCode"/>
              <w:shd w:val="clear" w:color="auto" w:fill="auto"/>
            </w:pPr>
            <w:r>
              <w:t>14987</w:t>
            </w:r>
          </w:p>
        </w:tc>
        <w:tc>
          <w:tcPr>
            <w:tcW w:w="3192" w:type="dxa"/>
          </w:tcPr>
          <w:p w14:paraId="4A13B2B2" w14:textId="64E338D2" w:rsidR="00E10C68" w:rsidRDefault="00E10C68" w:rsidP="00A2328B">
            <w:pPr>
              <w:pStyle w:val="SourceCode"/>
              <w:shd w:val="clear" w:color="auto" w:fill="auto"/>
            </w:pPr>
            <w:r>
              <w:t>373</w:t>
            </w:r>
          </w:p>
        </w:tc>
      </w:tr>
      <w:tr w:rsidR="00E10C68" w14:paraId="58B85CDA" w14:textId="77777777" w:rsidTr="00A2328B">
        <w:tc>
          <w:tcPr>
            <w:tcW w:w="3192" w:type="dxa"/>
          </w:tcPr>
          <w:p w14:paraId="5726E335" w14:textId="77777777" w:rsidR="00E10C68" w:rsidRDefault="00E10C68" w:rsidP="00A2328B">
            <w:pPr>
              <w:pStyle w:val="SourceCode"/>
              <w:shd w:val="clear" w:color="auto" w:fill="auto"/>
            </w:pPr>
            <w:r>
              <w:t>1</w:t>
            </w:r>
          </w:p>
        </w:tc>
        <w:tc>
          <w:tcPr>
            <w:tcW w:w="3192" w:type="dxa"/>
          </w:tcPr>
          <w:p w14:paraId="09E755E1" w14:textId="6C10EA98" w:rsidR="00E10C68" w:rsidRDefault="00E10C68" w:rsidP="00A2328B">
            <w:pPr>
              <w:pStyle w:val="SourceCode"/>
              <w:shd w:val="clear" w:color="auto" w:fill="auto"/>
            </w:pPr>
            <w:r>
              <w:t>106</w:t>
            </w:r>
          </w:p>
        </w:tc>
        <w:tc>
          <w:tcPr>
            <w:tcW w:w="3192" w:type="dxa"/>
          </w:tcPr>
          <w:p w14:paraId="0AD64241" w14:textId="67A59E8B" w:rsidR="00E10C68" w:rsidRDefault="00E10C68" w:rsidP="00A2328B">
            <w:pPr>
              <w:pStyle w:val="SourceCode"/>
              <w:shd w:val="clear" w:color="auto" w:fill="auto"/>
            </w:pPr>
            <w:r>
              <w:t>1182</w:t>
            </w:r>
          </w:p>
        </w:tc>
      </w:tr>
    </w:tbl>
    <w:p w14:paraId="17E402F8" w14:textId="3C994B01" w:rsidR="002830FD" w:rsidRDefault="002A4402" w:rsidP="00E10C68">
      <w:pPr>
        <w:pStyle w:val="FirstParagraph"/>
        <w:ind w:firstLine="720"/>
      </w:pPr>
      <w:r>
        <w:lastRenderedPageBreak/>
        <w:t>From these results, we can see that the very best results come from the full model with a 97.9% accuracy rate, and the highest error rate belonging to the final reduced model with a 97.1% accuracy rate. However, this is only a difference of 0.8%, indicating that the predictor variables present only in the f</w:t>
      </w:r>
      <w:r w:rsidR="002D7F32">
        <w:t>irst three</w:t>
      </w:r>
      <w:r>
        <w:t xml:space="preserve"> model</w:t>
      </w:r>
      <w:r w:rsidR="002D7F32">
        <w:t>s</w:t>
      </w:r>
      <w:r>
        <w:t xml:space="preserve"> were not necessary for accurate classification. Further, all four models have a very small test error rate, indicating that any of these would be very useful and accurate in determining the validity of a pulsar candidate.</w:t>
      </w:r>
    </w:p>
    <w:p w14:paraId="2152909A" w14:textId="567AD997" w:rsidR="002830FD" w:rsidRDefault="002A4402">
      <w:pPr>
        <w:pStyle w:val="BodyText"/>
      </w:pPr>
      <w:r>
        <w:t xml:space="preserve">For comparison, the k-fold Cross Validation technique was also used at a value of </w:t>
      </w:r>
      <m:oMath>
        <m:r>
          <w:rPr>
            <w:rFonts w:ascii="Cambria Math" w:hAnsi="Cambria Math"/>
          </w:rPr>
          <m:t>k</m:t>
        </m:r>
      </m:oMath>
      <w:r>
        <w:t xml:space="preserve">=10. This technique split the data set into </w:t>
      </w:r>
      <m:oMath>
        <m:r>
          <w:rPr>
            <w:rFonts w:ascii="Cambria Math" w:hAnsi="Cambria Math"/>
          </w:rPr>
          <m:t>k</m:t>
        </m:r>
      </m:oMath>
      <w:r>
        <w:t xml:space="preserve"> non-overlapping ‘folds’, with each fold acting as a validation set, with the remainder of the data acting as a training set. </w:t>
      </w:r>
      <w:r w:rsidR="00C04C57">
        <w:t xml:space="preserve">Then, </w:t>
      </w:r>
      <m:oMath>
        <m:r>
          <w:rPr>
            <w:rFonts w:ascii="Cambria Math" w:hAnsi="Cambria Math"/>
          </w:rPr>
          <m:t>k</m:t>
        </m:r>
      </m:oMath>
      <w:r>
        <w:t xml:space="preserve"> analyses w</w:t>
      </w:r>
      <w:r w:rsidR="00C04C57">
        <w:t>ere</w:t>
      </w:r>
      <w:r>
        <w:t xml:space="preserve"> run, and the overall test error rate </w:t>
      </w:r>
      <w:r w:rsidR="002C3441">
        <w:t>was calculated as</w:t>
      </w:r>
      <w:r>
        <w:t xml:space="preserve"> the average of all </w:t>
      </w:r>
      <m:oMath>
        <m:r>
          <w:rPr>
            <w:rFonts w:ascii="Cambria Math" w:hAnsi="Cambria Math"/>
          </w:rPr>
          <m:t>k</m:t>
        </m:r>
      </m:oMath>
      <w:r>
        <w:t xml:space="preserve"> rates. Mathematically, this is represented as,</w:t>
      </w:r>
    </w:p>
    <w:p w14:paraId="778239BC" w14:textId="77777777" w:rsidR="002830FD" w:rsidRDefault="002A4402" w:rsidP="00E10C68">
      <w:pPr>
        <w:pStyle w:val="BodyText"/>
        <w:jc w:val="center"/>
      </w:pPr>
      <m:oMath>
        <m:r>
          <w:rPr>
            <w:rFonts w:ascii="Cambria Math" w:hAnsi="Cambria Math"/>
            <w:sz w:val="28"/>
            <w:szCs w:val="28"/>
          </w:rPr>
          <m:t>C</m:t>
        </m:r>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k)</m:t>
            </m:r>
          </m:sub>
        </m:sSub>
      </m:oMath>
      <w:r>
        <w:t xml:space="preserve"> </w:t>
      </w:r>
      <w:r w:rsidRPr="00EE32B8">
        <w:rPr>
          <w:sz w:val="28"/>
          <w:szCs w:val="28"/>
        </w:rPr>
        <w:t>=</w:t>
      </w:r>
      <w:r>
        <w:t xml:space="preserve"> </w:t>
      </w:r>
      <m:oMath>
        <m:f>
          <m:fPr>
            <m:ctrlPr>
              <w:rPr>
                <w:rFonts w:ascii="Cambria Math" w:hAnsi="Cambria Math"/>
                <w:sz w:val="28"/>
                <w:szCs w:val="28"/>
              </w:rPr>
            </m:ctrlPr>
          </m:fPr>
          <m:num>
            <m:r>
              <w:rPr>
                <w:rFonts w:ascii="Cambria Math" w:hAnsi="Cambria Math"/>
                <w:sz w:val="28"/>
                <w:szCs w:val="28"/>
              </w:rPr>
              <m:t>1</m:t>
            </m:r>
          </m:num>
          <m:den>
            <m:r>
              <w:rPr>
                <w:rFonts w:ascii="Cambria Math" w:hAnsi="Cambria Math"/>
                <w:sz w:val="28"/>
                <w:szCs w:val="28"/>
              </w:rPr>
              <m:t>k</m:t>
            </m:r>
          </m:den>
        </m:f>
      </m:oMath>
      <w:r>
        <w:t xml:space="preserve"> </w:t>
      </w:r>
      <m:oMath>
        <m:sSubSup>
          <m:sSubSupPr>
            <m:ctrlPr>
              <w:rPr>
                <w:rFonts w:ascii="Cambria Math" w:hAnsi="Cambria Math"/>
                <w:sz w:val="28"/>
                <w:szCs w:val="28"/>
              </w:rPr>
            </m:ctrlPr>
          </m:sSubSupPr>
          <m:e>
            <m:r>
              <w:rPr>
                <w:rFonts w:ascii="Cambria Math" w:hAnsi="Cambria Math"/>
                <w:sz w:val="28"/>
                <w:szCs w:val="28"/>
              </w:rPr>
              <m:t>Σ</m:t>
            </m:r>
          </m:e>
          <m:sub>
            <m:r>
              <w:rPr>
                <w:rFonts w:ascii="Cambria Math" w:hAnsi="Cambria Math"/>
                <w:sz w:val="28"/>
                <w:szCs w:val="28"/>
              </w:rPr>
              <m:t>i=1</m:t>
            </m:r>
          </m:sub>
          <m:sup>
            <m:r>
              <w:rPr>
                <w:rFonts w:ascii="Cambria Math" w:hAnsi="Cambria Math"/>
                <w:sz w:val="28"/>
                <w:szCs w:val="28"/>
              </w:rPr>
              <m:t>k</m:t>
            </m:r>
          </m:sup>
        </m:sSubSup>
      </m:oMath>
      <w:r>
        <w:t xml:space="preserve"> </w:t>
      </w:r>
      <m:oMath>
        <m: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Σ</m:t>
            </m:r>
          </m:e>
          <m:sub>
            <m:r>
              <w:rPr>
                <w:rFonts w:ascii="Cambria Math" w:hAnsi="Cambria Math"/>
                <w:sz w:val="28"/>
                <w:szCs w:val="28"/>
              </w:rPr>
              <m:t>j=1</m:t>
            </m:r>
          </m:sub>
          <m:sup>
            <m:r>
              <w:rPr>
                <w:rFonts w:ascii="Cambria Math" w:hAnsi="Cambria Math"/>
                <w:sz w:val="28"/>
                <w:szCs w:val="28"/>
              </w:rPr>
              <m:t>n</m:t>
            </m:r>
          </m:sup>
        </m:sSubSup>
      </m:oMath>
      <w:r>
        <w:t xml:space="preserve"> </w:t>
      </w:r>
      <m:oMath>
        <m:f>
          <m:fPr>
            <m:ctrlPr>
              <w:rPr>
                <w:rFonts w:ascii="Cambria Math" w:hAnsi="Cambria Math"/>
                <w:sz w:val="28"/>
                <w:szCs w:val="28"/>
              </w:rPr>
            </m:ctrlPr>
          </m:fPr>
          <m:num>
            <m:r>
              <w:rPr>
                <w:rFonts w:ascii="Cambria Math" w:hAnsi="Cambria Math"/>
                <w:sz w:val="28"/>
                <w:szCs w:val="28"/>
              </w:rPr>
              <m:t>I(</m:t>
            </m:r>
            <m:sSub>
              <m:sSubPr>
                <m:ctrlPr>
                  <w:rPr>
                    <w:rFonts w:ascii="Cambria Math" w:hAnsi="Cambria Math"/>
                    <w:sz w:val="28"/>
                    <w:szCs w:val="28"/>
                  </w:rPr>
                </m:ctrlPr>
              </m:sSubPr>
              <m:e>
                <m:r>
                  <w:rPr>
                    <w:rFonts w:ascii="Cambria Math" w:hAnsi="Cambria Math"/>
                    <w:sz w:val="28"/>
                    <w:szCs w:val="28"/>
                  </w:rPr>
                  <m:t>y</m:t>
                </m:r>
              </m:e>
              <m:sub>
                <m:r>
                  <w:rPr>
                    <w:rFonts w:ascii="Cambria Math" w:hAnsi="Cambria Math"/>
                    <w:sz w:val="28"/>
                    <w:szCs w:val="28"/>
                  </w:rPr>
                  <m:t>j</m:t>
                </m:r>
              </m:sub>
            </m:sSub>
            <m:r>
              <w:rPr>
                <w:rFonts w:ascii="Cambria Math" w:hAnsi="Cambria Math"/>
                <w:sz w:val="28"/>
                <w:szCs w:val="28"/>
              </w:rPr>
              <m:t>≠</m:t>
            </m:r>
            <m:acc>
              <m:accPr>
                <m:ctrlPr>
                  <w:rPr>
                    <w:rFonts w:ascii="Cambria Math" w:hAnsi="Cambria Math"/>
                    <w:sz w:val="28"/>
                    <w:szCs w:val="28"/>
                  </w:rPr>
                </m:ctrlPr>
              </m:accPr>
              <m:e>
                <m:sSub>
                  <m:sSubPr>
                    <m:ctrlPr>
                      <w:rPr>
                        <w:rFonts w:ascii="Cambria Math" w:hAnsi="Cambria Math"/>
                        <w:sz w:val="28"/>
                        <w:szCs w:val="28"/>
                      </w:rPr>
                    </m:ctrlPr>
                  </m:sSubPr>
                  <m:e>
                    <m:r>
                      <w:rPr>
                        <w:rFonts w:ascii="Cambria Math" w:hAnsi="Cambria Math"/>
                        <w:sz w:val="28"/>
                        <w:szCs w:val="28"/>
                      </w:rPr>
                      <m:t>y</m:t>
                    </m:r>
                  </m:e>
                  <m:sub>
                    <m:r>
                      <w:rPr>
                        <w:rFonts w:ascii="Cambria Math" w:hAnsi="Cambria Math"/>
                        <w:sz w:val="28"/>
                        <w:szCs w:val="28"/>
                      </w:rPr>
                      <m:t>j</m:t>
                    </m:r>
                  </m:sub>
                </m:sSub>
              </m:e>
            </m:acc>
            <m:r>
              <w:rPr>
                <w:rFonts w:ascii="Cambria Math" w:hAnsi="Cambria Math"/>
                <w:sz w:val="28"/>
                <w:szCs w:val="28"/>
              </w:rPr>
              <m:t>)</m:t>
            </m:r>
          </m:num>
          <m:den>
            <m:r>
              <w:rPr>
                <w:rFonts w:ascii="Cambria Math" w:hAnsi="Cambria Math"/>
                <w:sz w:val="28"/>
                <w:szCs w:val="28"/>
              </w:rPr>
              <m:t>n</m:t>
            </m:r>
          </m:den>
        </m:f>
        <m:r>
          <w:rPr>
            <w:rFonts w:ascii="Cambria Math" w:hAnsi="Cambria Math"/>
            <w:sz w:val="28"/>
            <w:szCs w:val="28"/>
          </w:rPr>
          <m:t>)</m:t>
        </m:r>
      </m:oMath>
    </w:p>
    <w:p w14:paraId="59EDE0AC" w14:textId="77777777" w:rsidR="002830FD" w:rsidRDefault="002A4402">
      <w:pPr>
        <w:pStyle w:val="BodyText"/>
      </w:pPr>
      <w:r>
        <w:t xml:space="preserve">, where </w:t>
      </w:r>
      <m:oMath>
        <m:r>
          <w:rPr>
            <w:rFonts w:ascii="Cambria Math" w:hAnsi="Cambria Math"/>
          </w:rPr>
          <m:t>n=16,648</m:t>
        </m:r>
      </m:oMath>
      <w:r>
        <w:t>. The misclassification rates for each model using this techniq</w:t>
      </w:r>
      <w:proofErr w:type="spellStart"/>
      <w:r>
        <w:t>ue</w:t>
      </w:r>
      <w:proofErr w:type="spellEnd"/>
      <w:r>
        <w:t xml:space="preserve"> are shown below.</w:t>
      </w:r>
    </w:p>
    <w:tbl>
      <w:tblPr>
        <w:tblStyle w:val="TableGrid"/>
        <w:tblW w:w="0" w:type="auto"/>
        <w:tblLook w:val="04A0" w:firstRow="1" w:lastRow="0" w:firstColumn="1" w:lastColumn="0" w:noHBand="0" w:noVBand="1"/>
      </w:tblPr>
      <w:tblGrid>
        <w:gridCol w:w="4996"/>
        <w:gridCol w:w="4354"/>
      </w:tblGrid>
      <w:tr w:rsidR="00E10C68" w:rsidRPr="00E10C68" w14:paraId="5F9ED066" w14:textId="6046600C" w:rsidTr="00E10C68">
        <w:tc>
          <w:tcPr>
            <w:tcW w:w="5117" w:type="dxa"/>
          </w:tcPr>
          <w:p w14:paraId="7DB33901" w14:textId="6BD4C851" w:rsidR="00E10C68" w:rsidRPr="00E10C68" w:rsidRDefault="00E10C68" w:rsidP="008D209E">
            <w:pPr>
              <w:pStyle w:val="SourceCode"/>
            </w:pPr>
            <w:r w:rsidRPr="00E10C68">
              <w:rPr>
                <w:rStyle w:val="VerbatimChar"/>
              </w:rPr>
              <w:t>Full Model</w:t>
            </w:r>
          </w:p>
        </w:tc>
        <w:tc>
          <w:tcPr>
            <w:tcW w:w="4459" w:type="dxa"/>
          </w:tcPr>
          <w:p w14:paraId="06DF877A" w14:textId="5D15B5E6" w:rsidR="00E10C68" w:rsidRPr="00E10C68" w:rsidRDefault="00E10C68" w:rsidP="008D209E">
            <w:pPr>
              <w:pStyle w:val="SourceCode"/>
              <w:rPr>
                <w:rStyle w:val="VerbatimChar"/>
              </w:rPr>
            </w:pPr>
            <w:r w:rsidRPr="00E10C68">
              <w:rPr>
                <w:rStyle w:val="VerbatimChar"/>
              </w:rPr>
              <w:t>0.01721476</w:t>
            </w:r>
          </w:p>
        </w:tc>
      </w:tr>
      <w:tr w:rsidR="00E10C68" w:rsidRPr="00E10C68" w14:paraId="28E21CC1" w14:textId="485D0200" w:rsidTr="00E10C68">
        <w:tc>
          <w:tcPr>
            <w:tcW w:w="5117" w:type="dxa"/>
          </w:tcPr>
          <w:p w14:paraId="6AADCEC4" w14:textId="585C083B" w:rsidR="00E10C68" w:rsidRPr="00E10C68" w:rsidRDefault="00E10C68" w:rsidP="008D209E">
            <w:pPr>
              <w:pStyle w:val="SourceCode"/>
            </w:pPr>
            <w:r w:rsidRPr="00E10C68">
              <w:rPr>
                <w:rStyle w:val="VerbatimChar"/>
              </w:rPr>
              <w:t xml:space="preserve">Reduced Model </w:t>
            </w:r>
            <w:r>
              <w:rPr>
                <w:rStyle w:val="VerbatimChar"/>
              </w:rPr>
              <w:t>1</w:t>
            </w:r>
          </w:p>
        </w:tc>
        <w:tc>
          <w:tcPr>
            <w:tcW w:w="4459" w:type="dxa"/>
          </w:tcPr>
          <w:p w14:paraId="33229A0F" w14:textId="5DB49E37" w:rsidR="00E10C68" w:rsidRPr="00E10C68" w:rsidRDefault="00E10C68" w:rsidP="008D209E">
            <w:pPr>
              <w:pStyle w:val="SourceCode"/>
              <w:rPr>
                <w:rStyle w:val="VerbatimChar"/>
              </w:rPr>
            </w:pPr>
            <w:r w:rsidRPr="00E10C68">
              <w:rPr>
                <w:rStyle w:val="VerbatimChar"/>
              </w:rPr>
              <w:t>0.01732161</w:t>
            </w:r>
          </w:p>
        </w:tc>
      </w:tr>
      <w:tr w:rsidR="00E10C68" w:rsidRPr="00E10C68" w14:paraId="18F82D81" w14:textId="517D060B" w:rsidTr="00E10C68">
        <w:tc>
          <w:tcPr>
            <w:tcW w:w="5117" w:type="dxa"/>
          </w:tcPr>
          <w:p w14:paraId="0575F301" w14:textId="3702BA7B" w:rsidR="00E10C68" w:rsidRPr="00E10C68" w:rsidRDefault="00E10C68" w:rsidP="008D209E">
            <w:pPr>
              <w:pStyle w:val="SourceCode"/>
            </w:pPr>
            <w:r w:rsidRPr="00E10C68">
              <w:rPr>
                <w:rStyle w:val="VerbatimChar"/>
              </w:rPr>
              <w:t>Reduced Model 2</w:t>
            </w:r>
          </w:p>
        </w:tc>
        <w:tc>
          <w:tcPr>
            <w:tcW w:w="4459" w:type="dxa"/>
          </w:tcPr>
          <w:p w14:paraId="445DB09C" w14:textId="7EB8C670" w:rsidR="00E10C68" w:rsidRPr="00E10C68" w:rsidRDefault="00E10C68" w:rsidP="008D209E">
            <w:pPr>
              <w:pStyle w:val="SourceCode"/>
              <w:rPr>
                <w:rStyle w:val="VerbatimChar"/>
              </w:rPr>
            </w:pPr>
            <w:r w:rsidRPr="00E10C68">
              <w:rPr>
                <w:rStyle w:val="VerbatimChar"/>
              </w:rPr>
              <w:t>0.02333037</w:t>
            </w:r>
          </w:p>
        </w:tc>
      </w:tr>
      <w:tr w:rsidR="00E10C68" w:rsidRPr="00E10C68" w14:paraId="20C9F835" w14:textId="594D17A1" w:rsidTr="00E10C68">
        <w:tc>
          <w:tcPr>
            <w:tcW w:w="5117" w:type="dxa"/>
          </w:tcPr>
          <w:p w14:paraId="03F673ED" w14:textId="4093C4AD" w:rsidR="00E10C68" w:rsidRPr="00E10C68" w:rsidRDefault="00E10C68" w:rsidP="008D209E">
            <w:pPr>
              <w:pStyle w:val="SourceCode"/>
            </w:pPr>
            <w:r w:rsidRPr="00E10C68">
              <w:rPr>
                <w:rStyle w:val="VerbatimChar"/>
              </w:rPr>
              <w:t>Reduced Model 3</w:t>
            </w:r>
          </w:p>
        </w:tc>
        <w:tc>
          <w:tcPr>
            <w:tcW w:w="4459" w:type="dxa"/>
          </w:tcPr>
          <w:p w14:paraId="7D9055D9" w14:textId="7FECF2D1" w:rsidR="00E10C68" w:rsidRPr="00E10C68" w:rsidRDefault="00E10C68" w:rsidP="008D209E">
            <w:pPr>
              <w:pStyle w:val="SourceCode"/>
              <w:rPr>
                <w:rStyle w:val="VerbatimChar"/>
              </w:rPr>
            </w:pPr>
            <w:r w:rsidRPr="00E10C68">
              <w:rPr>
                <w:rStyle w:val="VerbatimChar"/>
              </w:rPr>
              <w:t>0.0233791</w:t>
            </w:r>
          </w:p>
        </w:tc>
      </w:tr>
    </w:tbl>
    <w:p w14:paraId="78CAD888" w14:textId="77777777" w:rsidR="002830FD" w:rsidRDefault="002A4402">
      <w:pPr>
        <w:pStyle w:val="FirstParagraph"/>
      </w:pPr>
      <w:r>
        <w:t>Using k-fold Cross Validation, we see misclassification rates that are around 2% for all four models. This, again, is an extremely low test error rate, and seems to be just slightly better than the error rates the logistic regression models tested above generated.</w:t>
      </w:r>
    </w:p>
    <w:p w14:paraId="18E1CC0D" w14:textId="7AAA4594" w:rsidR="002830FD" w:rsidRDefault="002A4402">
      <w:pPr>
        <w:pStyle w:val="Heading1"/>
      </w:pPr>
      <w:bookmarkStart w:id="4" w:name="conclusion"/>
      <w:r>
        <w:t>Conclusion</w:t>
      </w:r>
      <w:bookmarkEnd w:id="4"/>
    </w:p>
    <w:p w14:paraId="713C48B5" w14:textId="216C2653" w:rsidR="008107D1" w:rsidRPr="008107D1" w:rsidRDefault="00C74F69" w:rsidP="00C74F69">
      <w:pPr>
        <w:pStyle w:val="BodyText"/>
      </w:pPr>
      <w:r>
        <w:t xml:space="preserve">In the beginning, I defined the research question as determining which of the characteristics of the DM-SNR Curve and/or the integrated profile are useful in accurately classifying a pulsar candidate, and how accurate a model of this sort is. From the results generated by these tests, the most accurate model was the full model, while the least accurate was the Reduced Model #3, with the fewest predictors. However, the difference in accuracy between these two models was less than 1% in both tests. Referring to the </w:t>
      </w:r>
      <w:r w:rsidR="004325F6">
        <w:t>first</w:t>
      </w:r>
      <w:r>
        <w:t xml:space="preserve"> objective defined in the research question,</w:t>
      </w:r>
      <w:r w:rsidR="004325F6">
        <w:t xml:space="preserve"> this small difference seems to suggest that all of the predictors found in the first three models are unnecessary given the explanatory variables found in Reduced Model #3, namely the Mean of the Integrated Profile, and the Mean and Standard Deviation of the DM-SNR Curve.</w:t>
      </w:r>
      <w:r w:rsidR="00F764E9">
        <w:t xml:space="preserve"> This model with only three predictors likewise achieved high accuracy rates, at approximately 97% for both tests, indicating its extreme usefulness in determining the validity of a pulsar candidate.</w:t>
      </w:r>
      <w:r w:rsidR="007F46F7">
        <w:t xml:space="preserve"> Due to the very long-run time, I was unable to run LOOCV on these models, and in the future, given access to </w:t>
      </w:r>
      <w:r w:rsidR="001C2077">
        <w:t>more powerful and efficient</w:t>
      </w:r>
      <w:r w:rsidR="007F46F7">
        <w:t xml:space="preserve"> computing resources, this would be something I would wish to do for further comparison</w:t>
      </w:r>
      <w:r w:rsidR="00AE6F7A">
        <w:t xml:space="preserve"> of these models</w:t>
      </w:r>
      <w:r w:rsidR="007F46F7">
        <w:t xml:space="preserve">. </w:t>
      </w:r>
      <w:r w:rsidR="00DA3223">
        <w:t xml:space="preserve">I would also be interested in researching whether other metrics measured on the Integrated Profile and DM-SNR Curve could prove </w:t>
      </w:r>
      <w:r w:rsidR="00DA3223">
        <w:lastRenderedPageBreak/>
        <w:t xml:space="preserve">more useful in making a model even more accurate than the ones generated here. </w:t>
      </w:r>
      <w:r w:rsidR="00362627">
        <w:t xml:space="preserve">As long as the accuracy of a model is less than 100%, I believe further improvements can be made to improve a model. As in this case, at a ~2% error at a sample size of </w:t>
      </w:r>
      <m:oMath>
        <m:r>
          <w:rPr>
            <w:rFonts w:ascii="Cambria Math" w:hAnsi="Cambria Math"/>
          </w:rPr>
          <m:t>n=16,648</m:t>
        </m:r>
      </m:oMath>
      <w:r w:rsidR="00362627">
        <w:rPr>
          <w:rFonts w:eastAsiaTheme="minorEastAsia"/>
        </w:rPr>
        <w:t>, we will still expect roughly 333 pulsar candidates to be misclassified.</w:t>
      </w:r>
    </w:p>
    <w:sectPr w:rsidR="008107D1" w:rsidRPr="008107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FCCB0" w14:textId="77777777" w:rsidR="004E1E61" w:rsidRDefault="004E1E61">
      <w:pPr>
        <w:spacing w:after="0"/>
      </w:pPr>
      <w:r>
        <w:separator/>
      </w:r>
    </w:p>
  </w:endnote>
  <w:endnote w:type="continuationSeparator" w:id="0">
    <w:p w14:paraId="7B7A7360" w14:textId="77777777" w:rsidR="004E1E61" w:rsidRDefault="004E1E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8BB83" w14:textId="77777777" w:rsidR="004E1E61" w:rsidRDefault="004E1E61">
      <w:r>
        <w:separator/>
      </w:r>
    </w:p>
  </w:footnote>
  <w:footnote w:type="continuationSeparator" w:id="0">
    <w:p w14:paraId="10679BCB" w14:textId="77777777" w:rsidR="004E1E61" w:rsidRDefault="004E1E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DCC3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8566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4A24E5"/>
    <w:multiLevelType w:val="hybridMultilevel"/>
    <w:tmpl w:val="9A9250B6"/>
    <w:lvl w:ilvl="0" w:tplc="0860ADE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0013D"/>
    <w:multiLevelType w:val="hybridMultilevel"/>
    <w:tmpl w:val="C9426766"/>
    <w:lvl w:ilvl="0" w:tplc="9774E67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077"/>
    <w:rsid w:val="001D0E22"/>
    <w:rsid w:val="001F4DE4"/>
    <w:rsid w:val="00207C77"/>
    <w:rsid w:val="002346CB"/>
    <w:rsid w:val="002830FD"/>
    <w:rsid w:val="002A4402"/>
    <w:rsid w:val="002C3441"/>
    <w:rsid w:val="002D6D54"/>
    <w:rsid w:val="002D7F32"/>
    <w:rsid w:val="002E7E50"/>
    <w:rsid w:val="00362627"/>
    <w:rsid w:val="004325F6"/>
    <w:rsid w:val="00491B25"/>
    <w:rsid w:val="004C774D"/>
    <w:rsid w:val="004E1E61"/>
    <w:rsid w:val="004E29B3"/>
    <w:rsid w:val="004F6B06"/>
    <w:rsid w:val="00590D07"/>
    <w:rsid w:val="006029F1"/>
    <w:rsid w:val="00784A74"/>
    <w:rsid w:val="00784D58"/>
    <w:rsid w:val="007D4351"/>
    <w:rsid w:val="007F46F7"/>
    <w:rsid w:val="008107D1"/>
    <w:rsid w:val="008A3DF6"/>
    <w:rsid w:val="008D6863"/>
    <w:rsid w:val="00A57C6C"/>
    <w:rsid w:val="00A9312E"/>
    <w:rsid w:val="00AE6F7A"/>
    <w:rsid w:val="00AF3D1F"/>
    <w:rsid w:val="00B81B95"/>
    <w:rsid w:val="00B86B75"/>
    <w:rsid w:val="00BA6CB8"/>
    <w:rsid w:val="00BC48D5"/>
    <w:rsid w:val="00C04C57"/>
    <w:rsid w:val="00C36279"/>
    <w:rsid w:val="00C74F69"/>
    <w:rsid w:val="00CF7DBC"/>
    <w:rsid w:val="00D92287"/>
    <w:rsid w:val="00DA3223"/>
    <w:rsid w:val="00E10C68"/>
    <w:rsid w:val="00E315A3"/>
    <w:rsid w:val="00E92AAC"/>
    <w:rsid w:val="00EE32B8"/>
    <w:rsid w:val="00F764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30E7C"/>
  <w15:docId w15:val="{384D5DFE-7617-4258-AA9D-DF22E8A36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E10C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315</Words>
  <Characters>7499</Characters>
  <Application>Microsoft Office Word</Application>
  <DocSecurity>0</DocSecurity>
  <Lines>62</Lines>
  <Paragraphs>17</Paragraphs>
  <ScaleCrop>false</ScaleCrop>
  <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Conner McCloney</dc:creator>
  <cp:keywords/>
  <cp:lastModifiedBy>Conner McCloney</cp:lastModifiedBy>
  <cp:revision>34</cp:revision>
  <dcterms:created xsi:type="dcterms:W3CDTF">2019-10-19T01:13:00Z</dcterms:created>
  <dcterms:modified xsi:type="dcterms:W3CDTF">2019-10-2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